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454699E4" w14:textId="095BF50A" w:rsidR="004C5134"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8578964" w:history="1">
            <w:r w:rsidR="004C5134" w:rsidRPr="001B10B8">
              <w:rPr>
                <w:rStyle w:val="Hyperlink"/>
                <w:noProof/>
              </w:rPr>
              <w:t>Meta</w:t>
            </w:r>
            <w:r w:rsidR="004C5134">
              <w:rPr>
                <w:noProof/>
                <w:webHidden/>
              </w:rPr>
              <w:tab/>
            </w:r>
            <w:r w:rsidR="004C5134">
              <w:rPr>
                <w:noProof/>
                <w:webHidden/>
              </w:rPr>
              <w:fldChar w:fldCharType="begin"/>
            </w:r>
            <w:r w:rsidR="004C5134">
              <w:rPr>
                <w:noProof/>
                <w:webHidden/>
              </w:rPr>
              <w:instrText xml:space="preserve"> PAGEREF _Toc148578964 \h </w:instrText>
            </w:r>
            <w:r w:rsidR="004C5134">
              <w:rPr>
                <w:noProof/>
                <w:webHidden/>
              </w:rPr>
            </w:r>
            <w:r w:rsidR="004C5134">
              <w:rPr>
                <w:noProof/>
                <w:webHidden/>
              </w:rPr>
              <w:fldChar w:fldCharType="separate"/>
            </w:r>
            <w:r w:rsidR="004C5134">
              <w:rPr>
                <w:noProof/>
                <w:webHidden/>
              </w:rPr>
              <w:t>2</w:t>
            </w:r>
            <w:r w:rsidR="004C5134">
              <w:rPr>
                <w:noProof/>
                <w:webHidden/>
              </w:rPr>
              <w:fldChar w:fldCharType="end"/>
            </w:r>
          </w:hyperlink>
        </w:p>
        <w:p w14:paraId="408A9F36" w14:textId="6D715729" w:rsidR="004C5134" w:rsidRDefault="004C5134">
          <w:pPr>
            <w:pStyle w:val="TOC2"/>
            <w:tabs>
              <w:tab w:val="right" w:leader="dot" w:pos="10456"/>
            </w:tabs>
            <w:rPr>
              <w:rFonts w:eastAsiaTheme="minorEastAsia"/>
              <w:noProof/>
              <w:kern w:val="2"/>
              <w:lang w:eastAsia="en-GB"/>
              <w14:ligatures w14:val="standardContextual"/>
            </w:rPr>
          </w:pPr>
          <w:hyperlink w:anchor="_Toc148578965" w:history="1">
            <w:r w:rsidRPr="001B10B8">
              <w:rPr>
                <w:rStyle w:val="Hyperlink"/>
                <w:noProof/>
              </w:rPr>
              <w:t>Landing Page</w:t>
            </w:r>
            <w:r>
              <w:rPr>
                <w:noProof/>
                <w:webHidden/>
              </w:rPr>
              <w:tab/>
            </w:r>
            <w:r>
              <w:rPr>
                <w:noProof/>
                <w:webHidden/>
              </w:rPr>
              <w:fldChar w:fldCharType="begin"/>
            </w:r>
            <w:r>
              <w:rPr>
                <w:noProof/>
                <w:webHidden/>
              </w:rPr>
              <w:instrText xml:space="preserve"> PAGEREF _Toc148578965 \h </w:instrText>
            </w:r>
            <w:r>
              <w:rPr>
                <w:noProof/>
                <w:webHidden/>
              </w:rPr>
            </w:r>
            <w:r>
              <w:rPr>
                <w:noProof/>
                <w:webHidden/>
              </w:rPr>
              <w:fldChar w:fldCharType="separate"/>
            </w:r>
            <w:r>
              <w:rPr>
                <w:noProof/>
                <w:webHidden/>
              </w:rPr>
              <w:t>2</w:t>
            </w:r>
            <w:r>
              <w:rPr>
                <w:noProof/>
                <w:webHidden/>
              </w:rPr>
              <w:fldChar w:fldCharType="end"/>
            </w:r>
          </w:hyperlink>
        </w:p>
        <w:p w14:paraId="210ABD3A" w14:textId="0FFF0DD0" w:rsidR="004C5134" w:rsidRDefault="004C5134">
          <w:pPr>
            <w:pStyle w:val="TOC2"/>
            <w:tabs>
              <w:tab w:val="right" w:leader="dot" w:pos="10456"/>
            </w:tabs>
            <w:rPr>
              <w:rFonts w:eastAsiaTheme="minorEastAsia"/>
              <w:noProof/>
              <w:kern w:val="2"/>
              <w:lang w:eastAsia="en-GB"/>
              <w14:ligatures w14:val="standardContextual"/>
            </w:rPr>
          </w:pPr>
          <w:hyperlink w:anchor="_Toc148578966" w:history="1">
            <w:r w:rsidRPr="001B10B8">
              <w:rPr>
                <w:rStyle w:val="Hyperlink"/>
                <w:noProof/>
              </w:rPr>
              <w:t>About Page</w:t>
            </w:r>
            <w:r>
              <w:rPr>
                <w:noProof/>
                <w:webHidden/>
              </w:rPr>
              <w:tab/>
            </w:r>
            <w:r>
              <w:rPr>
                <w:noProof/>
                <w:webHidden/>
              </w:rPr>
              <w:fldChar w:fldCharType="begin"/>
            </w:r>
            <w:r>
              <w:rPr>
                <w:noProof/>
                <w:webHidden/>
              </w:rPr>
              <w:instrText xml:space="preserve"> PAGEREF _Toc148578966 \h </w:instrText>
            </w:r>
            <w:r>
              <w:rPr>
                <w:noProof/>
                <w:webHidden/>
              </w:rPr>
            </w:r>
            <w:r>
              <w:rPr>
                <w:noProof/>
                <w:webHidden/>
              </w:rPr>
              <w:fldChar w:fldCharType="separate"/>
            </w:r>
            <w:r>
              <w:rPr>
                <w:noProof/>
                <w:webHidden/>
              </w:rPr>
              <w:t>4</w:t>
            </w:r>
            <w:r>
              <w:rPr>
                <w:noProof/>
                <w:webHidden/>
              </w:rPr>
              <w:fldChar w:fldCharType="end"/>
            </w:r>
          </w:hyperlink>
        </w:p>
        <w:p w14:paraId="340A0F0C" w14:textId="6C1AF3E4" w:rsidR="004C5134" w:rsidRDefault="004C5134">
          <w:pPr>
            <w:pStyle w:val="TOC2"/>
            <w:tabs>
              <w:tab w:val="right" w:leader="dot" w:pos="10456"/>
            </w:tabs>
            <w:rPr>
              <w:rFonts w:eastAsiaTheme="minorEastAsia"/>
              <w:noProof/>
              <w:kern w:val="2"/>
              <w:lang w:eastAsia="en-GB"/>
              <w14:ligatures w14:val="standardContextual"/>
            </w:rPr>
          </w:pPr>
          <w:hyperlink w:anchor="_Toc148578967" w:history="1">
            <w:r w:rsidRPr="001B10B8">
              <w:rPr>
                <w:rStyle w:val="Hyperlink"/>
                <w:noProof/>
              </w:rPr>
              <w:t>Projects Page</w:t>
            </w:r>
            <w:r>
              <w:rPr>
                <w:noProof/>
                <w:webHidden/>
              </w:rPr>
              <w:tab/>
            </w:r>
            <w:r>
              <w:rPr>
                <w:noProof/>
                <w:webHidden/>
              </w:rPr>
              <w:fldChar w:fldCharType="begin"/>
            </w:r>
            <w:r>
              <w:rPr>
                <w:noProof/>
                <w:webHidden/>
              </w:rPr>
              <w:instrText xml:space="preserve"> PAGEREF _Toc148578967 \h </w:instrText>
            </w:r>
            <w:r>
              <w:rPr>
                <w:noProof/>
                <w:webHidden/>
              </w:rPr>
            </w:r>
            <w:r>
              <w:rPr>
                <w:noProof/>
                <w:webHidden/>
              </w:rPr>
              <w:fldChar w:fldCharType="separate"/>
            </w:r>
            <w:r>
              <w:rPr>
                <w:noProof/>
                <w:webHidden/>
              </w:rPr>
              <w:t>6</w:t>
            </w:r>
            <w:r>
              <w:rPr>
                <w:noProof/>
                <w:webHidden/>
              </w:rPr>
              <w:fldChar w:fldCharType="end"/>
            </w:r>
          </w:hyperlink>
        </w:p>
        <w:p w14:paraId="00F002F3" w14:textId="2BB4819F" w:rsidR="004C5134" w:rsidRDefault="004C5134">
          <w:pPr>
            <w:pStyle w:val="TOC2"/>
            <w:tabs>
              <w:tab w:val="right" w:leader="dot" w:pos="10456"/>
            </w:tabs>
            <w:rPr>
              <w:rFonts w:eastAsiaTheme="minorEastAsia"/>
              <w:noProof/>
              <w:kern w:val="2"/>
              <w:lang w:eastAsia="en-GB"/>
              <w14:ligatures w14:val="standardContextual"/>
            </w:rPr>
          </w:pPr>
          <w:hyperlink w:anchor="_Toc148578968" w:history="1">
            <w:r w:rsidRPr="001B10B8">
              <w:rPr>
                <w:rStyle w:val="Hyperlink"/>
                <w:noProof/>
              </w:rPr>
              <w:t>Contact Page</w:t>
            </w:r>
            <w:r>
              <w:rPr>
                <w:noProof/>
                <w:webHidden/>
              </w:rPr>
              <w:tab/>
            </w:r>
            <w:r>
              <w:rPr>
                <w:noProof/>
                <w:webHidden/>
              </w:rPr>
              <w:fldChar w:fldCharType="begin"/>
            </w:r>
            <w:r>
              <w:rPr>
                <w:noProof/>
                <w:webHidden/>
              </w:rPr>
              <w:instrText xml:space="preserve"> PAGEREF _Toc148578968 \h </w:instrText>
            </w:r>
            <w:r>
              <w:rPr>
                <w:noProof/>
                <w:webHidden/>
              </w:rPr>
            </w:r>
            <w:r>
              <w:rPr>
                <w:noProof/>
                <w:webHidden/>
              </w:rPr>
              <w:fldChar w:fldCharType="separate"/>
            </w:r>
            <w:r>
              <w:rPr>
                <w:noProof/>
                <w:webHidden/>
              </w:rPr>
              <w:t>7</w:t>
            </w:r>
            <w:r>
              <w:rPr>
                <w:noProof/>
                <w:webHidden/>
              </w:rPr>
              <w:fldChar w:fldCharType="end"/>
            </w:r>
          </w:hyperlink>
        </w:p>
        <w:p w14:paraId="12ADD19D" w14:textId="3B24A471" w:rsidR="004C5134" w:rsidRDefault="004C5134">
          <w:pPr>
            <w:pStyle w:val="TOC1"/>
            <w:tabs>
              <w:tab w:val="right" w:leader="dot" w:pos="10456"/>
            </w:tabs>
            <w:rPr>
              <w:rFonts w:eastAsiaTheme="minorEastAsia"/>
              <w:noProof/>
              <w:kern w:val="2"/>
              <w:lang w:eastAsia="en-GB"/>
              <w14:ligatures w14:val="standardContextual"/>
            </w:rPr>
          </w:pPr>
          <w:hyperlink w:anchor="_Toc148578969" w:history="1">
            <w:r w:rsidRPr="001B10B8">
              <w:rPr>
                <w:rStyle w:val="Hyperlink"/>
                <w:noProof/>
              </w:rPr>
              <w:t>Blogs</w:t>
            </w:r>
            <w:r>
              <w:rPr>
                <w:noProof/>
                <w:webHidden/>
              </w:rPr>
              <w:tab/>
            </w:r>
            <w:r>
              <w:rPr>
                <w:noProof/>
                <w:webHidden/>
              </w:rPr>
              <w:fldChar w:fldCharType="begin"/>
            </w:r>
            <w:r>
              <w:rPr>
                <w:noProof/>
                <w:webHidden/>
              </w:rPr>
              <w:instrText xml:space="preserve"> PAGEREF _Toc148578969 \h </w:instrText>
            </w:r>
            <w:r>
              <w:rPr>
                <w:noProof/>
                <w:webHidden/>
              </w:rPr>
            </w:r>
            <w:r>
              <w:rPr>
                <w:noProof/>
                <w:webHidden/>
              </w:rPr>
              <w:fldChar w:fldCharType="separate"/>
            </w:r>
            <w:r>
              <w:rPr>
                <w:noProof/>
                <w:webHidden/>
              </w:rPr>
              <w:t>8</w:t>
            </w:r>
            <w:r>
              <w:rPr>
                <w:noProof/>
                <w:webHidden/>
              </w:rPr>
              <w:fldChar w:fldCharType="end"/>
            </w:r>
          </w:hyperlink>
        </w:p>
        <w:p w14:paraId="314F2364" w14:textId="1363581D" w:rsidR="004C5134" w:rsidRDefault="004C5134">
          <w:pPr>
            <w:pStyle w:val="TOC2"/>
            <w:tabs>
              <w:tab w:val="right" w:leader="dot" w:pos="10456"/>
            </w:tabs>
            <w:rPr>
              <w:rFonts w:eastAsiaTheme="minorEastAsia"/>
              <w:noProof/>
              <w:kern w:val="2"/>
              <w:lang w:eastAsia="en-GB"/>
              <w14:ligatures w14:val="standardContextual"/>
            </w:rPr>
          </w:pPr>
          <w:hyperlink w:anchor="_Toc148578970" w:history="1">
            <w:r w:rsidRPr="001B10B8">
              <w:rPr>
                <w:rStyle w:val="Hyperlink"/>
                <w:noProof/>
              </w:rPr>
              <w:t>Digital Guitar - Hardware</w:t>
            </w:r>
            <w:r>
              <w:rPr>
                <w:noProof/>
                <w:webHidden/>
              </w:rPr>
              <w:tab/>
            </w:r>
            <w:r>
              <w:rPr>
                <w:noProof/>
                <w:webHidden/>
              </w:rPr>
              <w:fldChar w:fldCharType="begin"/>
            </w:r>
            <w:r>
              <w:rPr>
                <w:noProof/>
                <w:webHidden/>
              </w:rPr>
              <w:instrText xml:space="preserve"> PAGEREF _Toc148578970 \h </w:instrText>
            </w:r>
            <w:r>
              <w:rPr>
                <w:noProof/>
                <w:webHidden/>
              </w:rPr>
            </w:r>
            <w:r>
              <w:rPr>
                <w:noProof/>
                <w:webHidden/>
              </w:rPr>
              <w:fldChar w:fldCharType="separate"/>
            </w:r>
            <w:r>
              <w:rPr>
                <w:noProof/>
                <w:webHidden/>
              </w:rPr>
              <w:t>10</w:t>
            </w:r>
            <w:r>
              <w:rPr>
                <w:noProof/>
                <w:webHidden/>
              </w:rPr>
              <w:fldChar w:fldCharType="end"/>
            </w:r>
          </w:hyperlink>
        </w:p>
        <w:p w14:paraId="440D90E0" w14:textId="013A965F" w:rsidR="004C5134" w:rsidRDefault="004C5134">
          <w:pPr>
            <w:pStyle w:val="TOC2"/>
            <w:tabs>
              <w:tab w:val="right" w:leader="dot" w:pos="10456"/>
            </w:tabs>
            <w:rPr>
              <w:rFonts w:eastAsiaTheme="minorEastAsia"/>
              <w:noProof/>
              <w:kern w:val="2"/>
              <w:lang w:eastAsia="en-GB"/>
              <w14:ligatures w14:val="standardContextual"/>
            </w:rPr>
          </w:pPr>
          <w:hyperlink w:anchor="_Toc148578971" w:history="1">
            <w:r w:rsidRPr="001B10B8">
              <w:rPr>
                <w:rStyle w:val="Hyperlink"/>
                <w:rFonts w:eastAsia="Times New Roman"/>
                <w:noProof/>
                <w:lang w:eastAsia="en-GB"/>
              </w:rPr>
              <w:t>Digital Guitar - Make Guitar Sounds with Howler</w:t>
            </w:r>
            <w:r>
              <w:rPr>
                <w:noProof/>
                <w:webHidden/>
              </w:rPr>
              <w:tab/>
            </w:r>
            <w:r>
              <w:rPr>
                <w:noProof/>
                <w:webHidden/>
              </w:rPr>
              <w:fldChar w:fldCharType="begin"/>
            </w:r>
            <w:r>
              <w:rPr>
                <w:noProof/>
                <w:webHidden/>
              </w:rPr>
              <w:instrText xml:space="preserve"> PAGEREF _Toc148578971 \h </w:instrText>
            </w:r>
            <w:r>
              <w:rPr>
                <w:noProof/>
                <w:webHidden/>
              </w:rPr>
            </w:r>
            <w:r>
              <w:rPr>
                <w:noProof/>
                <w:webHidden/>
              </w:rPr>
              <w:fldChar w:fldCharType="separate"/>
            </w:r>
            <w:r>
              <w:rPr>
                <w:noProof/>
                <w:webHidden/>
              </w:rPr>
              <w:t>19</w:t>
            </w:r>
            <w:r>
              <w:rPr>
                <w:noProof/>
                <w:webHidden/>
              </w:rPr>
              <w:fldChar w:fldCharType="end"/>
            </w:r>
          </w:hyperlink>
        </w:p>
        <w:p w14:paraId="577BC5E4" w14:textId="7539A48E" w:rsidR="004C5134" w:rsidRDefault="004C5134">
          <w:pPr>
            <w:pStyle w:val="TOC2"/>
            <w:tabs>
              <w:tab w:val="right" w:leader="dot" w:pos="10456"/>
            </w:tabs>
            <w:rPr>
              <w:rFonts w:eastAsiaTheme="minorEastAsia"/>
              <w:noProof/>
              <w:kern w:val="2"/>
              <w:lang w:eastAsia="en-GB"/>
              <w14:ligatures w14:val="standardContextual"/>
            </w:rPr>
          </w:pPr>
          <w:hyperlink w:anchor="_Toc148578972" w:history="1">
            <w:r w:rsidRPr="001B10B8">
              <w:rPr>
                <w:rStyle w:val="Hyperlink"/>
                <w:rFonts w:eastAsia="Times New Roman"/>
                <w:noProof/>
                <w:lang w:eastAsia="en-GB"/>
              </w:rPr>
              <w:t>Validating Dates with JavaScript</w:t>
            </w:r>
            <w:r>
              <w:rPr>
                <w:noProof/>
                <w:webHidden/>
              </w:rPr>
              <w:tab/>
            </w:r>
            <w:r>
              <w:rPr>
                <w:noProof/>
                <w:webHidden/>
              </w:rPr>
              <w:fldChar w:fldCharType="begin"/>
            </w:r>
            <w:r>
              <w:rPr>
                <w:noProof/>
                <w:webHidden/>
              </w:rPr>
              <w:instrText xml:space="preserve"> PAGEREF _Toc148578972 \h </w:instrText>
            </w:r>
            <w:r>
              <w:rPr>
                <w:noProof/>
                <w:webHidden/>
              </w:rPr>
            </w:r>
            <w:r>
              <w:rPr>
                <w:noProof/>
                <w:webHidden/>
              </w:rPr>
              <w:fldChar w:fldCharType="separate"/>
            </w:r>
            <w:r>
              <w:rPr>
                <w:noProof/>
                <w:webHidden/>
              </w:rPr>
              <w:t>24</w:t>
            </w:r>
            <w:r>
              <w:rPr>
                <w:noProof/>
                <w:webHidden/>
              </w:rPr>
              <w:fldChar w:fldCharType="end"/>
            </w:r>
          </w:hyperlink>
        </w:p>
        <w:p w14:paraId="42639C30" w14:textId="4B5AEEC3" w:rsidR="004C5134" w:rsidRDefault="004C5134">
          <w:pPr>
            <w:pStyle w:val="TOC2"/>
            <w:tabs>
              <w:tab w:val="right" w:leader="dot" w:pos="10456"/>
            </w:tabs>
            <w:rPr>
              <w:rFonts w:eastAsiaTheme="minorEastAsia"/>
              <w:noProof/>
              <w:kern w:val="2"/>
              <w:lang w:eastAsia="en-GB"/>
              <w14:ligatures w14:val="standardContextual"/>
            </w:rPr>
          </w:pPr>
          <w:hyperlink w:anchor="_Toc148578973" w:history="1">
            <w:r w:rsidRPr="001B10B8">
              <w:rPr>
                <w:rStyle w:val="Hyperlink"/>
                <w:noProof/>
              </w:rPr>
              <w:t>JavaScript's Sorting – What's Behind the Hood</w:t>
            </w:r>
            <w:r>
              <w:rPr>
                <w:noProof/>
                <w:webHidden/>
              </w:rPr>
              <w:tab/>
            </w:r>
            <w:r>
              <w:rPr>
                <w:noProof/>
                <w:webHidden/>
              </w:rPr>
              <w:fldChar w:fldCharType="begin"/>
            </w:r>
            <w:r>
              <w:rPr>
                <w:noProof/>
                <w:webHidden/>
              </w:rPr>
              <w:instrText xml:space="preserve"> PAGEREF _Toc148578973 \h </w:instrText>
            </w:r>
            <w:r>
              <w:rPr>
                <w:noProof/>
                <w:webHidden/>
              </w:rPr>
            </w:r>
            <w:r>
              <w:rPr>
                <w:noProof/>
                <w:webHidden/>
              </w:rPr>
              <w:fldChar w:fldCharType="separate"/>
            </w:r>
            <w:r>
              <w:rPr>
                <w:noProof/>
                <w:webHidden/>
              </w:rPr>
              <w:t>26</w:t>
            </w:r>
            <w:r>
              <w:rPr>
                <w:noProof/>
                <w:webHidden/>
              </w:rPr>
              <w:fldChar w:fldCharType="end"/>
            </w:r>
          </w:hyperlink>
        </w:p>
        <w:p w14:paraId="026BA78C" w14:textId="5EF7F381" w:rsidR="004C5134" w:rsidRDefault="004C5134">
          <w:pPr>
            <w:pStyle w:val="TOC2"/>
            <w:tabs>
              <w:tab w:val="right" w:leader="dot" w:pos="10456"/>
            </w:tabs>
            <w:rPr>
              <w:rFonts w:eastAsiaTheme="minorEastAsia"/>
              <w:noProof/>
              <w:kern w:val="2"/>
              <w:lang w:eastAsia="en-GB"/>
              <w14:ligatures w14:val="standardContextual"/>
            </w:rPr>
          </w:pPr>
          <w:hyperlink w:anchor="_Toc148578974" w:history="1">
            <w:r w:rsidRPr="001B10B8">
              <w:rPr>
                <w:rStyle w:val="Hyperlink"/>
                <w:rFonts w:eastAsia="Times New Roman"/>
                <w:noProof/>
                <w:lang w:eastAsia="en-GB"/>
              </w:rPr>
              <w:t>Green Rooftop - An Arduino IoT Project</w:t>
            </w:r>
            <w:r>
              <w:rPr>
                <w:noProof/>
                <w:webHidden/>
              </w:rPr>
              <w:tab/>
            </w:r>
            <w:r>
              <w:rPr>
                <w:noProof/>
                <w:webHidden/>
              </w:rPr>
              <w:fldChar w:fldCharType="begin"/>
            </w:r>
            <w:r>
              <w:rPr>
                <w:noProof/>
                <w:webHidden/>
              </w:rPr>
              <w:instrText xml:space="preserve"> PAGEREF _Toc148578974 \h </w:instrText>
            </w:r>
            <w:r>
              <w:rPr>
                <w:noProof/>
                <w:webHidden/>
              </w:rPr>
            </w:r>
            <w:r>
              <w:rPr>
                <w:noProof/>
                <w:webHidden/>
              </w:rPr>
              <w:fldChar w:fldCharType="separate"/>
            </w:r>
            <w:r>
              <w:rPr>
                <w:noProof/>
                <w:webHidden/>
              </w:rPr>
              <w:t>30</w:t>
            </w:r>
            <w:r>
              <w:rPr>
                <w:noProof/>
                <w:webHidden/>
              </w:rPr>
              <w:fldChar w:fldCharType="end"/>
            </w:r>
          </w:hyperlink>
        </w:p>
        <w:p w14:paraId="77074B9F" w14:textId="6EA752FA" w:rsidR="004C5134" w:rsidRDefault="004C5134">
          <w:pPr>
            <w:pStyle w:val="TOC2"/>
            <w:tabs>
              <w:tab w:val="right" w:leader="dot" w:pos="10456"/>
            </w:tabs>
            <w:rPr>
              <w:rFonts w:eastAsiaTheme="minorEastAsia"/>
              <w:noProof/>
              <w:kern w:val="2"/>
              <w:lang w:eastAsia="en-GB"/>
              <w14:ligatures w14:val="standardContextual"/>
            </w:rPr>
          </w:pPr>
          <w:hyperlink w:anchor="_Toc148578975" w:history="1">
            <w:r w:rsidRPr="001B10B8">
              <w:rPr>
                <w:rStyle w:val="Hyperlink"/>
                <w:noProof/>
              </w:rPr>
              <w:t>Scheduling Emails with Cyclic</w:t>
            </w:r>
            <w:r>
              <w:rPr>
                <w:noProof/>
                <w:webHidden/>
              </w:rPr>
              <w:tab/>
            </w:r>
            <w:r>
              <w:rPr>
                <w:noProof/>
                <w:webHidden/>
              </w:rPr>
              <w:fldChar w:fldCharType="begin"/>
            </w:r>
            <w:r>
              <w:rPr>
                <w:noProof/>
                <w:webHidden/>
              </w:rPr>
              <w:instrText xml:space="preserve"> PAGEREF _Toc148578975 \h </w:instrText>
            </w:r>
            <w:r>
              <w:rPr>
                <w:noProof/>
                <w:webHidden/>
              </w:rPr>
            </w:r>
            <w:r>
              <w:rPr>
                <w:noProof/>
                <w:webHidden/>
              </w:rPr>
              <w:fldChar w:fldCharType="separate"/>
            </w:r>
            <w:r>
              <w:rPr>
                <w:noProof/>
                <w:webHidden/>
              </w:rPr>
              <w:t>38</w:t>
            </w:r>
            <w:r>
              <w:rPr>
                <w:noProof/>
                <w:webHidden/>
              </w:rPr>
              <w:fldChar w:fldCharType="end"/>
            </w:r>
          </w:hyperlink>
        </w:p>
        <w:p w14:paraId="6DED0195" w14:textId="0E7CCA3C" w:rsidR="004C5134" w:rsidRDefault="004C5134">
          <w:pPr>
            <w:pStyle w:val="TOC2"/>
            <w:tabs>
              <w:tab w:val="right" w:leader="dot" w:pos="10456"/>
            </w:tabs>
            <w:rPr>
              <w:rFonts w:eastAsiaTheme="minorEastAsia"/>
              <w:noProof/>
              <w:kern w:val="2"/>
              <w:lang w:eastAsia="en-GB"/>
              <w14:ligatures w14:val="standardContextual"/>
            </w:rPr>
          </w:pPr>
          <w:hyperlink w:anchor="_Toc148578976" w:history="1">
            <w:r w:rsidRPr="001B10B8">
              <w:rPr>
                <w:rStyle w:val="Hyperlink"/>
                <w:noProof/>
              </w:rPr>
              <w:t>Brief Anatomy of React</w:t>
            </w:r>
            <w:r>
              <w:rPr>
                <w:noProof/>
                <w:webHidden/>
              </w:rPr>
              <w:tab/>
            </w:r>
            <w:r>
              <w:rPr>
                <w:noProof/>
                <w:webHidden/>
              </w:rPr>
              <w:fldChar w:fldCharType="begin"/>
            </w:r>
            <w:r>
              <w:rPr>
                <w:noProof/>
                <w:webHidden/>
              </w:rPr>
              <w:instrText xml:space="preserve"> PAGEREF _Toc148578976 \h </w:instrText>
            </w:r>
            <w:r>
              <w:rPr>
                <w:noProof/>
                <w:webHidden/>
              </w:rPr>
            </w:r>
            <w:r>
              <w:rPr>
                <w:noProof/>
                <w:webHidden/>
              </w:rPr>
              <w:fldChar w:fldCharType="separate"/>
            </w:r>
            <w:r>
              <w:rPr>
                <w:noProof/>
                <w:webHidden/>
              </w:rPr>
              <w:t>40</w:t>
            </w:r>
            <w:r>
              <w:rPr>
                <w:noProof/>
                <w:webHidden/>
              </w:rPr>
              <w:fldChar w:fldCharType="end"/>
            </w:r>
          </w:hyperlink>
        </w:p>
        <w:p w14:paraId="38629469" w14:textId="45D378B7" w:rsidR="004C5134" w:rsidRDefault="004C5134">
          <w:pPr>
            <w:pStyle w:val="TOC2"/>
            <w:tabs>
              <w:tab w:val="right" w:leader="dot" w:pos="10456"/>
            </w:tabs>
            <w:rPr>
              <w:rFonts w:eastAsiaTheme="minorEastAsia"/>
              <w:noProof/>
              <w:kern w:val="2"/>
              <w:lang w:eastAsia="en-GB"/>
              <w14:ligatures w14:val="standardContextual"/>
            </w:rPr>
          </w:pPr>
          <w:hyperlink w:anchor="_Toc148578977" w:history="1">
            <w:r w:rsidRPr="001B10B8">
              <w:rPr>
                <w:rStyle w:val="Hyperlink"/>
                <w:noProof/>
              </w:rPr>
              <w:t>Git Cheat Sheet</w:t>
            </w:r>
            <w:r>
              <w:rPr>
                <w:noProof/>
                <w:webHidden/>
              </w:rPr>
              <w:tab/>
            </w:r>
            <w:r>
              <w:rPr>
                <w:noProof/>
                <w:webHidden/>
              </w:rPr>
              <w:fldChar w:fldCharType="begin"/>
            </w:r>
            <w:r>
              <w:rPr>
                <w:noProof/>
                <w:webHidden/>
              </w:rPr>
              <w:instrText xml:space="preserve"> PAGEREF _Toc148578977 \h </w:instrText>
            </w:r>
            <w:r>
              <w:rPr>
                <w:noProof/>
                <w:webHidden/>
              </w:rPr>
            </w:r>
            <w:r>
              <w:rPr>
                <w:noProof/>
                <w:webHidden/>
              </w:rPr>
              <w:fldChar w:fldCharType="separate"/>
            </w:r>
            <w:r>
              <w:rPr>
                <w:noProof/>
                <w:webHidden/>
              </w:rPr>
              <w:t>49</w:t>
            </w:r>
            <w:r>
              <w:rPr>
                <w:noProof/>
                <w:webHidden/>
              </w:rPr>
              <w:fldChar w:fldCharType="end"/>
            </w:r>
          </w:hyperlink>
        </w:p>
        <w:p w14:paraId="38E44D8C" w14:textId="6C044B98" w:rsidR="004C5134" w:rsidRDefault="004C5134">
          <w:pPr>
            <w:pStyle w:val="TOC2"/>
            <w:tabs>
              <w:tab w:val="right" w:leader="dot" w:pos="10456"/>
            </w:tabs>
            <w:rPr>
              <w:rFonts w:eastAsiaTheme="minorEastAsia"/>
              <w:noProof/>
              <w:kern w:val="2"/>
              <w:lang w:eastAsia="en-GB"/>
              <w14:ligatures w14:val="standardContextual"/>
            </w:rPr>
          </w:pPr>
          <w:hyperlink w:anchor="_Toc148578978" w:history="1">
            <w:r w:rsidRPr="001B10B8">
              <w:rPr>
                <w:rStyle w:val="Hyperlink"/>
                <w:noProof/>
              </w:rPr>
              <w:t>Recreating McDonald's Ordering Kiosk UI</w:t>
            </w:r>
            <w:r>
              <w:rPr>
                <w:noProof/>
                <w:webHidden/>
              </w:rPr>
              <w:tab/>
            </w:r>
            <w:r>
              <w:rPr>
                <w:noProof/>
                <w:webHidden/>
              </w:rPr>
              <w:fldChar w:fldCharType="begin"/>
            </w:r>
            <w:r>
              <w:rPr>
                <w:noProof/>
                <w:webHidden/>
              </w:rPr>
              <w:instrText xml:space="preserve"> PAGEREF _Toc148578978 \h </w:instrText>
            </w:r>
            <w:r>
              <w:rPr>
                <w:noProof/>
                <w:webHidden/>
              </w:rPr>
            </w:r>
            <w:r>
              <w:rPr>
                <w:noProof/>
                <w:webHidden/>
              </w:rPr>
              <w:fldChar w:fldCharType="separate"/>
            </w:r>
            <w:r>
              <w:rPr>
                <w:noProof/>
                <w:webHidden/>
              </w:rPr>
              <w:t>50</w:t>
            </w:r>
            <w:r>
              <w:rPr>
                <w:noProof/>
                <w:webHidden/>
              </w:rPr>
              <w:fldChar w:fldCharType="end"/>
            </w:r>
          </w:hyperlink>
        </w:p>
        <w:p w14:paraId="5E9FFC1B" w14:textId="297FBFB0"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8578964"/>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8578965"/>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8578966"/>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8578967"/>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8578968"/>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8578969"/>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669BAD8E" w14:textId="721D41C4" w:rsidR="001D64A2" w:rsidRPr="0054261D" w:rsidRDefault="001D64A2" w:rsidP="00716B3A">
      <w:pPr>
        <w:rPr>
          <w:b/>
          <w:bCs/>
        </w:rPr>
      </w:pPr>
      <w:r w:rsidRPr="0054261D">
        <w:rPr>
          <w:b/>
          <w:bCs/>
        </w:rPr>
        <w:t>Git Che</w:t>
      </w:r>
      <w:r w:rsidR="0054261D" w:rsidRPr="0054261D">
        <w:rPr>
          <w:b/>
          <w:bCs/>
        </w:rPr>
        <w:t>at</w:t>
      </w:r>
      <w:r w:rsidR="00F96894">
        <w:rPr>
          <w:b/>
          <w:bCs/>
        </w:rPr>
        <w:t xml:space="preserve"> </w:t>
      </w:r>
      <w:r w:rsidR="00EB3FFF">
        <w:rPr>
          <w:b/>
          <w:bCs/>
        </w:rPr>
        <w:t>S</w:t>
      </w:r>
      <w:r w:rsidR="0054261D" w:rsidRPr="0054261D">
        <w:rPr>
          <w:b/>
          <w:bCs/>
        </w:rPr>
        <w:t>heet</w:t>
      </w:r>
    </w:p>
    <w:p w14:paraId="19B8F522" w14:textId="77777777" w:rsidR="001D64A2" w:rsidRDefault="001D64A2" w:rsidP="00716B3A"/>
    <w:p w14:paraId="2B794E30" w14:textId="3D6B7CD8" w:rsidR="0054261D" w:rsidRDefault="0049719E" w:rsidP="00716B3A">
      <w:r>
        <w:t xml:space="preserve">Git is </w:t>
      </w:r>
      <w:r w:rsidR="00511016">
        <w:t>the</w:t>
      </w:r>
      <w:r>
        <w:t xml:space="preserve"> ultimate weapon </w:t>
      </w:r>
      <w:r w:rsidR="00511016">
        <w:t>in</w:t>
      </w:r>
      <w:r>
        <w:t xml:space="preserve"> every professional software engineer</w:t>
      </w:r>
      <w:r w:rsidR="00511016">
        <w:t>'s arsenal</w:t>
      </w:r>
      <w:r>
        <w:t>,</w:t>
      </w:r>
      <w:r w:rsidR="00F83403">
        <w:t xml:space="preserve"> as it </w:t>
      </w:r>
      <w:r w:rsidR="005C6B84">
        <w:t>has beco</w:t>
      </w:r>
      <w:r w:rsidR="00F83403">
        <w:t xml:space="preserve">me </w:t>
      </w:r>
      <w:r w:rsidR="00512380">
        <w:t>the</w:t>
      </w:r>
      <w:r w:rsidR="00F83403">
        <w:t xml:space="preserve"> standard</w:t>
      </w:r>
      <w:r w:rsidR="00512380">
        <w:t xml:space="preserve"> software development tool in the industry for </w:t>
      </w:r>
      <w:r w:rsidR="005C6B84">
        <w:t>collaborating engineers</w:t>
      </w:r>
      <w:r w:rsidR="00512380">
        <w:t>.</w:t>
      </w:r>
      <w:r w:rsidR="005C6B84">
        <w:t xml:space="preserve"> </w:t>
      </w:r>
      <w:r w:rsidR="00FA0124">
        <w:t>This comprehensive cheat</w:t>
      </w:r>
      <w:r w:rsidR="00F96894">
        <w:t xml:space="preserve"> </w:t>
      </w:r>
      <w:r w:rsidR="00FA0124">
        <w:t>sheet is your key to mastering Git, and I'm thrilled to share my personal collection of Git commands</w:t>
      </w:r>
      <w:r w:rsidR="00412946">
        <w:t>,</w:t>
      </w:r>
      <w:r w:rsidR="00FA0124">
        <w:t xml:space="preserve"> tips</w:t>
      </w:r>
      <w:r w:rsidR="00412946">
        <w:t xml:space="preserve"> </w:t>
      </w:r>
      <w:r w:rsidR="00412946">
        <w:t>and research</w:t>
      </w:r>
      <w:r w:rsidR="00FA0124">
        <w:t xml:space="preserve"> with you.</w:t>
      </w:r>
    </w:p>
    <w:p w14:paraId="49BB11BC" w14:textId="77777777" w:rsidR="0054261D" w:rsidRDefault="0054261D"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8578970"/>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8578971"/>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8578972"/>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8578973"/>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8578974"/>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8578975"/>
      <w:r w:rsidRPr="003D12A5">
        <w:lastRenderedPageBreak/>
        <w:t>Scheduling Emails with Cyclic</w:t>
      </w:r>
      <w:bookmarkEnd w:id="11"/>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2" w:name="_Toc148578976"/>
      <w:r w:rsidRPr="004D39FE">
        <w:lastRenderedPageBreak/>
        <w:t>Brief Anatomy of React</w:t>
      </w:r>
      <w:bookmarkEnd w:id="12"/>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React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056E88A1" w14:textId="035311F4" w:rsidR="0036423E" w:rsidRDefault="00625FA0" w:rsidP="001E082D">
      <w:r>
        <w:t>Thanks to the virtual DOM, developers are relieved from the burden of managing state transitions. Once the state is updated, React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econcile()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requestAnimationFrame() function.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React can face challenges in keeping pace with user inputs or actions, mainly when several state updates are in play. For instance, when a component needs to update two or more state variables in response to user interactions, React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setTimeout) weren't batched and therefore triggered two re-renderings (for two respective state updates) of the component</w:t>
      </w:r>
      <w:r w:rsidR="004C4719" w:rsidRPr="004C4719">
        <w:t xml:space="preserve">. However, with React's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out of batching, one could use the flushSync top-level API of React</w:t>
      </w:r>
      <w:r w:rsidR="004C4719">
        <w:t>.</w:t>
      </w:r>
      <w:r w:rsidR="008437CD">
        <w:t xml:space="preserve"> </w:t>
      </w:r>
      <w:r w:rsidR="008437CD" w:rsidRPr="00C60968">
        <w:rPr>
          <w:i/>
          <w:iCs/>
        </w:rPr>
        <w:t xml:space="preserve">[Link: </w:t>
      </w:r>
      <w:r w:rsidRPr="00C60968">
        <w:rPr>
          <w:i/>
          <w:iCs/>
        </w:rPr>
        <w:t>Wieruch</w:t>
      </w:r>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ce by creating a hierarchy of virtual DOM elements that are later rendered to the actual DOM. JSX code is transpiled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r w:rsidRPr="00545B7A">
        <w:rPr>
          <w:rStyle w:val="HTMLCode"/>
          <w:rFonts w:asciiTheme="minorHAnsi" w:eastAsiaTheme="majorEastAsia" w:hAnsiTheme="minorHAnsi" w:cstheme="minorHAnsi"/>
          <w:sz w:val="22"/>
          <w:szCs w:val="22"/>
        </w:rPr>
        <w:t>React.createElemen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r w:rsidR="0064462B">
        <w:rPr>
          <w:rFonts w:cstheme="minorHAnsi"/>
        </w:rPr>
        <w:t>M</w:t>
      </w:r>
      <w:r w:rsidR="00390447">
        <w:rPr>
          <w:rFonts w:cstheme="minorHAnsi"/>
        </w:rPr>
        <w:t>yComponents.Colour</w:t>
      </w:r>
      <w:r w:rsidR="00E74740">
        <w:rPr>
          <w:rFonts w:cstheme="minorHAnsi"/>
        </w:rPr>
        <w:t>P</w:t>
      </w:r>
      <w:r w:rsidR="00390447">
        <w:rPr>
          <w:rFonts w:cstheme="minorHAnsi"/>
        </w:rPr>
        <w:t>icker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React elements, or lists of these values, providing a versatile way to define the structure and content of React components. Additionally, the props.children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Babel and JSX Transpilation</w:t>
      </w:r>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t xml:space="preserve">1. </w:t>
      </w:r>
      <w:r w:rsidR="00245279" w:rsidRPr="00890CF4">
        <w:rPr>
          <w:b/>
          <w:bCs/>
        </w:rPr>
        <w:t>JSX Transformation</w:t>
      </w:r>
      <w:r w:rsidR="00245279" w:rsidRPr="00245279">
        <w:t>: Babel is used to transpil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ESNext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React.Component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from React.Component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r w:rsidR="00E835C4">
        <w:t>statefully</w:t>
      </w:r>
      <w:r w:rsidR="00A47859">
        <w:t>, we must use hooks.</w:t>
      </w:r>
      <w:r w:rsidR="00467F5B">
        <w:t xml:space="preserve"> Transpiling the hook-enabled function component adds significantly less boilerplate to the transpiled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State</w:t>
      </w:r>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Effect</w:t>
      </w:r>
      <w:r w:rsidRPr="00083D8E">
        <w:rPr>
          <w:rFonts w:cstheme="minorHAnsi"/>
        </w:rPr>
        <w:t xml:space="preserve">: Enables functional components to perform side effects, like data fetching or DOM manipulation, after rendering. It replaces lifecycle methods like </w:t>
      </w:r>
      <w:r w:rsidRPr="00083D8E">
        <w:rPr>
          <w:rStyle w:val="HTMLCode"/>
          <w:rFonts w:asciiTheme="minorHAnsi" w:eastAsiaTheme="majorEastAsia" w:hAnsiTheme="minorHAnsi" w:cstheme="minorHAnsi"/>
          <w:sz w:val="22"/>
          <w:szCs w:val="22"/>
        </w:rPr>
        <w:t>componentDidMount</w:t>
      </w:r>
      <w:r w:rsidRPr="00083D8E">
        <w:rPr>
          <w:rFonts w:cstheme="minorHAnsi"/>
        </w:rPr>
        <w:t xml:space="preserve"> and </w:t>
      </w:r>
      <w:r w:rsidRPr="00083D8E">
        <w:rPr>
          <w:rStyle w:val="HTMLCode"/>
          <w:rFonts w:asciiTheme="minorHAnsi" w:eastAsiaTheme="majorEastAsia" w:hAnsiTheme="minorHAnsi" w:cstheme="minorHAnsi"/>
          <w:sz w:val="22"/>
          <w:szCs w:val="22"/>
        </w:rPr>
        <w:t>componentDidUpdate</w:t>
      </w:r>
      <w:r w:rsidRPr="00083D8E">
        <w:rPr>
          <w:rFonts w:cstheme="minorHAnsi"/>
        </w:rPr>
        <w:t>.</w:t>
      </w:r>
    </w:p>
    <w:p w14:paraId="55ABB7D9"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Context</w:t>
      </w:r>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f</w:t>
      </w:r>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ducer</w:t>
      </w:r>
      <w:r w:rsidRPr="00083D8E">
        <w:rPr>
          <w:rFonts w:cstheme="minorHAnsi"/>
        </w:rPr>
        <w:t xml:space="preserve">: Provides an alternative to </w:t>
      </w:r>
      <w:r w:rsidRPr="00083D8E">
        <w:rPr>
          <w:rStyle w:val="HTMLCode"/>
          <w:rFonts w:asciiTheme="minorHAnsi" w:eastAsiaTheme="majorEastAsia" w:hAnsiTheme="minorHAnsi" w:cstheme="minorHAnsi"/>
          <w:sz w:val="22"/>
          <w:szCs w:val="22"/>
        </w:rPr>
        <w:t>useState</w:t>
      </w:r>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Memo</w:t>
      </w:r>
      <w:r w:rsidRPr="00083D8E">
        <w:rPr>
          <w:rFonts w:cstheme="minorHAnsi"/>
        </w:rPr>
        <w:t xml:space="preserve"> and </w:t>
      </w:r>
      <w:r w:rsidRPr="00083D8E">
        <w:rPr>
          <w:rStyle w:val="HTMLCode"/>
          <w:rFonts w:asciiTheme="minorHAnsi" w:eastAsiaTheme="majorEastAsia" w:hAnsiTheme="minorHAnsi" w:cstheme="minorHAnsi"/>
          <w:sz w:val="22"/>
          <w:szCs w:val="22"/>
        </w:rPr>
        <w:t>useCallback</w:t>
      </w:r>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e performance by memoi</w:t>
      </w:r>
      <w:r w:rsidR="00210932">
        <w:rPr>
          <w:rFonts w:cstheme="minorHAnsi"/>
        </w:rPr>
        <w:t>s</w:t>
      </w:r>
      <w:r w:rsidRPr="00083D8E">
        <w:rPr>
          <w:rFonts w:cstheme="minorHAnsi"/>
        </w:rPr>
        <w:t>ing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Mount</w:t>
      </w:r>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Update</w:t>
      </w:r>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WillUnmount</w:t>
      </w:r>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shouldComponentUpdate</w:t>
      </w:r>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EB30F15" w:rsidR="00657691" w:rsidRDefault="00657691" w:rsidP="00005C2A">
      <w:r>
        <w:t xml:space="preserve">1. </w:t>
      </w:r>
      <w:r w:rsidRPr="00523DD8">
        <w:rPr>
          <w:b/>
          <w:bCs/>
        </w:rPr>
        <w:t>Constructor</w:t>
      </w:r>
      <w:r>
        <w:t>: This method is called when an instance of the component is created. It's used for initiali</w:t>
      </w:r>
      <w:r w:rsidR="00A576CE">
        <w:t>s</w:t>
      </w:r>
      <w:r>
        <w:t>ing state and setting up initial values.</w:t>
      </w:r>
    </w:p>
    <w:p w14:paraId="4CE159EE" w14:textId="55BAC51C" w:rsidR="00657691" w:rsidRDefault="00657691" w:rsidP="00005C2A">
      <w:r>
        <w:t xml:space="preserve">2. </w:t>
      </w:r>
      <w:r w:rsidRPr="00523DD8">
        <w:rPr>
          <w:b/>
          <w:bCs/>
        </w:rPr>
        <w:t>static getDerivedStateFromProps</w:t>
      </w:r>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r w:rsidRPr="00005C2A">
        <w:rPr>
          <w:b/>
          <w:bCs/>
        </w:rPr>
        <w:t>componentDidMount</w:t>
      </w:r>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r w:rsidRPr="00365CB3">
        <w:rPr>
          <w:b/>
          <w:bCs/>
        </w:rPr>
        <w:t>shouldComponentUpdate</w:t>
      </w:r>
      <w:r>
        <w:t xml:space="preserve">: This method is called before re-rendering to determine whether the component should update. </w:t>
      </w:r>
      <w:r w:rsidR="00365CB3">
        <w:t>The subsequent lifecycle methods will not be invoked if it returns' false'</w:t>
      </w:r>
      <w:r>
        <w:t>.</w:t>
      </w:r>
    </w:p>
    <w:p w14:paraId="052F8293" w14:textId="0635C59A" w:rsidR="00657691" w:rsidRDefault="00657691" w:rsidP="00005C2A">
      <w:r>
        <w:t xml:space="preserve">6. </w:t>
      </w:r>
      <w:r w:rsidRPr="00365CB3">
        <w:rPr>
          <w:b/>
          <w:bCs/>
        </w:rPr>
        <w:t>render</w:t>
      </w:r>
      <w:r>
        <w:t>: If `shouldComponentUpdate` allows the update, `render` is called again to re-render the component's UI.</w:t>
      </w:r>
    </w:p>
    <w:p w14:paraId="439AB74C" w14:textId="6F863829" w:rsidR="00657691" w:rsidRDefault="00657691" w:rsidP="00005C2A">
      <w:r>
        <w:t xml:space="preserve">7. </w:t>
      </w:r>
      <w:r w:rsidRPr="00AC50C3">
        <w:rPr>
          <w:b/>
          <w:bCs/>
        </w:rPr>
        <w:t>componentDidUpdate</w:t>
      </w:r>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r w:rsidRPr="00AC50C3">
        <w:rPr>
          <w:b/>
          <w:bCs/>
        </w:rPr>
        <w:t>componentWillUnmount</w:t>
      </w:r>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lastRenderedPageBreak/>
        <w:t>It's important to note that with the introduction of function components and React Hooks, the</w:t>
      </w:r>
      <w:r w:rsidR="00817982">
        <w:t>se lifecycle methods have</w:t>
      </w:r>
      <w:r>
        <w:t xml:space="preserve"> evolved. Function components rely on the `useEffec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 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Both Synthetic Events and Native Events can implement the preventDefault and stopPropagation methods.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r w:rsidR="00BE63C0" w:rsidRPr="00EC5B34">
        <w:rPr>
          <w:rStyle w:val="HTMLCode"/>
          <w:rFonts w:asciiTheme="minorHAnsi" w:eastAsiaTheme="majorEastAsia" w:hAnsiTheme="minorHAnsi" w:cstheme="minorHAnsi"/>
          <w:sz w:val="22"/>
          <w:szCs w:val="22"/>
        </w:rPr>
        <w:t>nativeEvent</w:t>
      </w:r>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r>
        <w:rPr>
          <w:b/>
          <w:bCs/>
        </w:rPr>
        <w:t>useCallback and useMemo</w:t>
      </w:r>
    </w:p>
    <w:p w14:paraId="6302A809" w14:textId="77777777" w:rsidR="0094685A" w:rsidRPr="004B5921" w:rsidRDefault="0094685A" w:rsidP="004B5921">
      <w:pPr>
        <w:rPr>
          <w:rFonts w:cstheme="minorHAnsi"/>
        </w:rPr>
      </w:pPr>
    </w:p>
    <w:p w14:paraId="0DB0E3C8" w14:textId="11CE61F9" w:rsidR="004B5921" w:rsidRPr="004B5921" w:rsidRDefault="004B5921" w:rsidP="004B5921">
      <w:pPr>
        <w:rPr>
          <w:rFonts w:cstheme="minorHAnsi"/>
        </w:rPr>
      </w:pPr>
      <w:r w:rsidRPr="004B5921">
        <w:rPr>
          <w:rFonts w:cstheme="minorHAnsi"/>
        </w:rPr>
        <w:t xml:space="preserve">Both </w:t>
      </w:r>
      <w:r w:rsidRPr="004B5921">
        <w:rPr>
          <w:rStyle w:val="HTMLCode"/>
          <w:rFonts w:asciiTheme="minorHAnsi" w:eastAsiaTheme="majorEastAsia" w:hAnsiTheme="minorHAnsi" w:cstheme="minorHAnsi"/>
          <w:sz w:val="22"/>
          <w:szCs w:val="22"/>
        </w:rPr>
        <w:t>useCallback</w:t>
      </w:r>
      <w:r w:rsidRPr="004B5921">
        <w:rPr>
          <w:rFonts w:cstheme="minorHAnsi"/>
        </w:rPr>
        <w:t xml:space="preserve"> and </w:t>
      </w:r>
      <w:r w:rsidRPr="004B5921">
        <w:rPr>
          <w:rStyle w:val="HTMLCode"/>
          <w:rFonts w:asciiTheme="minorHAnsi" w:eastAsiaTheme="majorEastAsia" w:hAnsiTheme="minorHAnsi" w:cstheme="minorHAnsi"/>
          <w:sz w:val="22"/>
          <w:szCs w:val="22"/>
        </w:rPr>
        <w:t>useMemo</w:t>
      </w:r>
      <w:r w:rsidRPr="004B5921">
        <w:rPr>
          <w:rFonts w:cstheme="minorHAnsi"/>
        </w:rPr>
        <w:t xml:space="preserve"> are hooks in React that help optimi</w:t>
      </w:r>
      <w:r w:rsidR="00A576CE">
        <w:rPr>
          <w:rFonts w:cstheme="minorHAnsi"/>
        </w:rPr>
        <w:t>s</w:t>
      </w:r>
      <w:r w:rsidRPr="004B5921">
        <w:rPr>
          <w:rFonts w:cstheme="minorHAnsi"/>
        </w:rPr>
        <w:t>e performance by memoi</w:t>
      </w:r>
      <w:r w:rsidR="00A576CE">
        <w:rPr>
          <w:rFonts w:cstheme="minorHAnsi"/>
        </w:rPr>
        <w:t>s</w:t>
      </w:r>
      <w:r w:rsidRPr="004B5921">
        <w:rPr>
          <w:rFonts w:cstheme="minorHAnsi"/>
        </w:rPr>
        <w:t xml:space="preserve">ing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r w:rsidR="00F273A4">
        <w:rPr>
          <w:rFonts w:cstheme="minorHAnsi"/>
        </w:rPr>
        <w:t xml:space="preserve">UseCallback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r w:rsidR="00F55607">
        <w:t xml:space="preserve">UseCallback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UseCallback Code Snippet]</w:t>
      </w:r>
    </w:p>
    <w:p w14:paraId="7EF07AA3" w14:textId="77777777" w:rsidR="00531CBC" w:rsidRDefault="00531CBC">
      <w:pPr>
        <w:jc w:val="left"/>
        <w:rPr>
          <w:b/>
          <w:bCs/>
        </w:rPr>
      </w:pPr>
    </w:p>
    <w:p w14:paraId="5735AC3A" w14:textId="23A53DC5" w:rsidR="00531CBC" w:rsidRDefault="00531CBC" w:rsidP="00531CBC">
      <w:pPr>
        <w:rPr>
          <w:rFonts w:cstheme="minorHAnsi"/>
        </w:rPr>
      </w:pPr>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r w:rsidRPr="00531CBC">
        <w:rPr>
          <w:rFonts w:cstheme="minorHAnsi"/>
        </w:rPr>
        <w:t xml:space="preserve"> is used to memoize values. It takes a function and an array of dependencies. It returns a memoi</w:t>
      </w:r>
      <w:r w:rsidR="00A576CE">
        <w:rPr>
          <w:rFonts w:cstheme="minorHAnsi"/>
        </w:rPr>
        <w:t>s</w:t>
      </w:r>
      <w:r w:rsidRPr="00531CBC">
        <w:rPr>
          <w:rFonts w:cstheme="minorHAnsi"/>
        </w:rPr>
        <w:t>ed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UseMemo Code Snippet]</w:t>
      </w:r>
    </w:p>
    <w:p w14:paraId="53B9299C" w14:textId="77777777" w:rsidR="00531CBC" w:rsidRDefault="00531CBC">
      <w:pPr>
        <w:jc w:val="left"/>
      </w:pPr>
    </w:p>
    <w:p w14:paraId="4671010F" w14:textId="4368CFB2" w:rsidR="00077F3F" w:rsidRPr="006B01CE" w:rsidRDefault="006B01CE" w:rsidP="006B01CE">
      <w:pPr>
        <w:rPr>
          <w:rFonts w:cstheme="minorHAnsi"/>
        </w:rPr>
      </w:pPr>
      <w:r w:rsidRPr="006B01CE">
        <w:rPr>
          <w:rFonts w:cstheme="minorHAnsi"/>
        </w:rPr>
        <w:t xml:space="preserve">The </w:t>
      </w:r>
      <w:r w:rsidRPr="006B01CE">
        <w:rPr>
          <w:rStyle w:val="HTMLCode"/>
          <w:rFonts w:asciiTheme="minorHAnsi" w:eastAsiaTheme="majorEastAsia" w:hAnsiTheme="minorHAnsi" w:cstheme="minorHAnsi"/>
          <w:sz w:val="22"/>
          <w:szCs w:val="22"/>
        </w:rPr>
        <w:t>useCallback</w:t>
      </w:r>
      <w:r w:rsidRPr="006B01CE">
        <w:rPr>
          <w:rFonts w:cstheme="minorHAnsi"/>
        </w:rPr>
        <w:t xml:space="preserve"> and </w:t>
      </w:r>
      <w:r w:rsidRPr="006B01CE">
        <w:rPr>
          <w:rStyle w:val="HTMLCode"/>
          <w:rFonts w:asciiTheme="minorHAnsi" w:eastAsiaTheme="majorEastAsia" w:hAnsiTheme="minorHAnsi" w:cstheme="minorHAnsi"/>
          <w:sz w:val="22"/>
          <w:szCs w:val="22"/>
        </w:rPr>
        <w:t>useMemo</w:t>
      </w:r>
      <w:r w:rsidRPr="006B01CE">
        <w:rPr>
          <w:rFonts w:cstheme="minorHAnsi"/>
        </w:rPr>
        <w:t xml:space="preserve"> Hooks are similar. The main difference is that </w:t>
      </w:r>
      <w:r w:rsidRPr="006B01CE">
        <w:rPr>
          <w:rStyle w:val="HTMLCode"/>
          <w:rFonts w:asciiTheme="minorHAnsi" w:eastAsiaTheme="majorEastAsia" w:hAnsiTheme="minorHAnsi" w:cstheme="minorHAnsi"/>
          <w:sz w:val="22"/>
          <w:szCs w:val="22"/>
        </w:rPr>
        <w:t>useMemo</w:t>
      </w:r>
      <w:r w:rsidRPr="006B01CE">
        <w:rPr>
          <w:rFonts w:cstheme="minorHAnsi"/>
        </w:rPr>
        <w:t xml:space="preserve"> returns a memoi</w:t>
      </w:r>
      <w:r w:rsidR="00A576CE">
        <w:rPr>
          <w:rFonts w:cstheme="minorHAnsi"/>
        </w:rPr>
        <w:t>s</w:t>
      </w:r>
      <w:r w:rsidRPr="006B01CE">
        <w:rPr>
          <w:rFonts w:cstheme="minorHAnsi"/>
        </w:rPr>
        <w:t xml:space="preserve">ed </w:t>
      </w:r>
      <w:r w:rsidRPr="006B01CE">
        <w:rPr>
          <w:rStyle w:val="Emphasis"/>
          <w:rFonts w:cstheme="minorHAnsi"/>
        </w:rPr>
        <w:t>value</w:t>
      </w:r>
      <w:r w:rsidRPr="006B01CE">
        <w:rPr>
          <w:rFonts w:cstheme="minorHAnsi"/>
        </w:rPr>
        <w:t xml:space="preserve"> and </w:t>
      </w:r>
      <w:r w:rsidRPr="006B01CE">
        <w:rPr>
          <w:rStyle w:val="HTMLCode"/>
          <w:rFonts w:asciiTheme="minorHAnsi" w:eastAsiaTheme="majorEastAsia" w:hAnsiTheme="minorHAnsi" w:cstheme="minorHAnsi"/>
          <w:sz w:val="22"/>
          <w:szCs w:val="22"/>
        </w:rPr>
        <w:t>useCallback</w:t>
      </w:r>
      <w:r w:rsidRPr="006B01CE">
        <w:rPr>
          <w:rFonts w:cstheme="minorHAnsi"/>
        </w:rPr>
        <w:t xml:space="preserve"> returns a memoi</w:t>
      </w:r>
      <w:r w:rsidR="00A576CE">
        <w:rPr>
          <w:rFonts w:cstheme="minorHAnsi"/>
        </w:rPr>
        <w:t>s</w:t>
      </w:r>
      <w:r w:rsidRPr="006B01CE">
        <w:rPr>
          <w:rFonts w:cstheme="minorHAnsi"/>
        </w:rPr>
        <w:t xml:space="preserve">ed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r w:rsidRPr="009B7DDC">
        <w:rPr>
          <w:rStyle w:val="HTMLCode"/>
          <w:rFonts w:asciiTheme="minorHAnsi" w:eastAsiaTheme="majorEastAsia" w:hAnsiTheme="minorHAnsi" w:cstheme="minorHAnsi"/>
          <w:sz w:val="22"/>
          <w:szCs w:val="22"/>
        </w:rPr>
        <w:t>React.createContex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C563D8E" w14:textId="483D8208" w:rsidR="003B04F3" w:rsidRDefault="003B04F3" w:rsidP="00E72073">
      <w:pPr>
        <w:pStyle w:val="Heading2"/>
      </w:pPr>
      <w:bookmarkStart w:id="13" w:name="_Toc148578977"/>
      <w:r>
        <w:t>Git Cheat</w:t>
      </w:r>
      <w:r w:rsidR="00231B52">
        <w:t xml:space="preserve"> S</w:t>
      </w:r>
      <w:r>
        <w:t>heet</w:t>
      </w:r>
      <w:bookmarkEnd w:id="13"/>
    </w:p>
    <w:p w14:paraId="7F0A0056" w14:textId="77777777" w:rsidR="003B04F3" w:rsidRDefault="003B04F3" w:rsidP="003B04F3"/>
    <w:p w14:paraId="50773DCE" w14:textId="24AECFE7" w:rsidR="00EE24D6" w:rsidRDefault="00377102" w:rsidP="003B04F3">
      <w:r>
        <w:t>Before the advent of Version Control Systems (VCS), the traditional method involved the laborious practice of manually saving complete project copies in assorted folders (a common occurrence prior to Git's introduction in 2005). This approach quickly became impractical, particularly when multiple individuals collaborated on a single project, necessitating the manual exchange and integration of changes.</w:t>
      </w:r>
    </w:p>
    <w:p w14:paraId="30D25214" w14:textId="77777777" w:rsidR="00EE24D6" w:rsidRDefault="00EE24D6" w:rsidP="003B04F3"/>
    <w:p w14:paraId="5C408E3B" w14:textId="4E159585" w:rsidR="00CB0143" w:rsidRPr="0056131E" w:rsidRDefault="00CB0143" w:rsidP="003B04F3">
      <w:pPr>
        <w:rPr>
          <w:b/>
          <w:bCs/>
        </w:rPr>
      </w:pPr>
      <w:r w:rsidRPr="0056131E">
        <w:rPr>
          <w:b/>
          <w:bCs/>
        </w:rPr>
        <w:t xml:space="preserve">What is </w:t>
      </w:r>
      <w:r w:rsidR="0056131E">
        <w:rPr>
          <w:b/>
          <w:bCs/>
        </w:rPr>
        <w:t>G</w:t>
      </w:r>
      <w:r w:rsidRPr="0056131E">
        <w:rPr>
          <w:b/>
          <w:bCs/>
        </w:rPr>
        <w:t>it</w:t>
      </w:r>
    </w:p>
    <w:p w14:paraId="5F7A8827" w14:textId="77777777" w:rsidR="00CB0143" w:rsidRDefault="00CB0143" w:rsidP="003B04F3"/>
    <w:p w14:paraId="0A630F17" w14:textId="455E95A9" w:rsidR="009E3FD2" w:rsidRDefault="0056131E" w:rsidP="003B04F3">
      <w:r>
        <w:t xml:space="preserve">Git stands as the most widely embraced version control system globally. </w:t>
      </w:r>
      <w:r w:rsidR="00952B19">
        <w:t>Version control systems</w:t>
      </w:r>
      <w:r>
        <w:t xml:space="preserve"> </w:t>
      </w:r>
      <w:r w:rsidR="00952B19">
        <w:t xml:space="preserve">are </w:t>
      </w:r>
      <w:r w:rsidR="00784DAF">
        <w:t>designed</w:t>
      </w:r>
      <w:r>
        <w:t xml:space="preserve"> to track the </w:t>
      </w:r>
      <w:r w:rsidR="00784DAF">
        <w:t>changes</w:t>
      </w:r>
      <w:r>
        <w:t xml:space="preserve"> in our code across time </w:t>
      </w:r>
      <w:r w:rsidR="00952B19">
        <w:t xml:space="preserve">and </w:t>
      </w:r>
      <w:r>
        <w:t>maintain a dedicated database</w:t>
      </w:r>
      <w:r w:rsidR="00952B19">
        <w:t xml:space="preserve"> about the changes</w:t>
      </w:r>
      <w:r w:rsidR="0023737B">
        <w:t xml:space="preserve"> in a so-</w:t>
      </w:r>
      <w:r w:rsidR="00952B19">
        <w:t>called</w:t>
      </w:r>
      <w:r>
        <w:t xml:space="preserve"> repository. Within this repository, we gain insight into the historical evolution of our projects, </w:t>
      </w:r>
      <w:r w:rsidR="0023737B">
        <w:t>identifying</w:t>
      </w:r>
      <w:r>
        <w:t xml:space="preserve"> the contributors behind each modification, along with the timing and rationale for those adjustments. Furthermore, in the event of an error, we </w:t>
      </w:r>
      <w:r w:rsidR="00D64C95">
        <w:t>can</w:t>
      </w:r>
      <w:r>
        <w:t xml:space="preserve"> restore our project to a prior state.</w:t>
      </w:r>
    </w:p>
    <w:p w14:paraId="42C86B78" w14:textId="77777777" w:rsidR="00377102" w:rsidRDefault="00377102" w:rsidP="003B04F3"/>
    <w:p w14:paraId="45A2C87A" w14:textId="3DDA5ABB" w:rsidR="00377102" w:rsidRPr="004E47FD" w:rsidRDefault="004E47FD" w:rsidP="003B04F3">
      <w:pPr>
        <w:rPr>
          <w:b/>
          <w:bCs/>
        </w:rPr>
      </w:pPr>
      <w:r w:rsidRPr="004E47FD">
        <w:rPr>
          <w:b/>
          <w:bCs/>
        </w:rPr>
        <w:t>Categories of Versioned Systems</w:t>
      </w:r>
    </w:p>
    <w:p w14:paraId="68B304F5" w14:textId="77777777" w:rsidR="003B04F3" w:rsidRDefault="003B04F3" w:rsidP="003B04F3"/>
    <w:p w14:paraId="68084778" w14:textId="15C8182D" w:rsidR="004E47FD" w:rsidRDefault="00A576CE" w:rsidP="003B04F3">
      <w:r w:rsidRPr="00A576CE">
        <w:rPr>
          <w:b/>
          <w:bCs/>
        </w:rPr>
        <w:t>Centralised:</w:t>
      </w:r>
      <w:r>
        <w:t xml:space="preserve"> </w:t>
      </w:r>
      <w:r w:rsidR="00BB4E58" w:rsidRPr="00BB4E58">
        <w:t>In a centrali</w:t>
      </w:r>
      <w:r>
        <w:t>s</w:t>
      </w:r>
      <w:r w:rsidR="00BB4E58" w:rsidRPr="00BB4E58">
        <w:t>ed version control system, every team member relies on a central server to access the most recent project copy and to exchange modifications. Systems like Subversion and Microsoft Team Foundation Server are examples of this approach. However, this centrali</w:t>
      </w:r>
      <w:r>
        <w:t>s</w:t>
      </w:r>
      <w:r w:rsidR="00BB4E58" w:rsidRPr="00BB4E58">
        <w:t>ed model poses a notable vulnerability: if the server experiences downtime, collaborative work comes to a halt until the server is operational once more.</w:t>
      </w:r>
    </w:p>
    <w:p w14:paraId="16DA4997" w14:textId="77777777" w:rsidR="00BB7554" w:rsidRDefault="00BB7554" w:rsidP="003B04F3"/>
    <w:p w14:paraId="448750DF" w14:textId="53FF8F70" w:rsidR="00BB7554" w:rsidRDefault="00BB7554" w:rsidP="003B04F3">
      <w:r w:rsidRPr="00BC02D4">
        <w:rPr>
          <w:b/>
          <w:bCs/>
        </w:rPr>
        <w:t>Distributed</w:t>
      </w:r>
      <w:r>
        <w:t xml:space="preserve">: </w:t>
      </w:r>
      <w:r w:rsidRPr="00BB7554">
        <w:t>In a distributed system, each team member maintains a local copy of the project on their own machine, allowing them to save snapshots of the project independently. Git and Mercurial are examples of distributed version control systems. Git, in particular, is both free and open source, boasting exceptional speed and scalability.</w:t>
      </w:r>
    </w:p>
    <w:p w14:paraId="6B2859A3" w14:textId="77777777" w:rsidR="00BC02D4" w:rsidRDefault="00BC02D4">
      <w:pPr>
        <w:jc w:val="left"/>
      </w:pPr>
    </w:p>
    <w:p w14:paraId="6A0F2FD3" w14:textId="77777777" w:rsidR="00BC02D4" w:rsidRPr="00BC02D4" w:rsidRDefault="00BC02D4">
      <w:pPr>
        <w:jc w:val="left"/>
        <w:rPr>
          <w:b/>
          <w:bCs/>
        </w:rPr>
      </w:pPr>
      <w:r w:rsidRPr="00BC02D4">
        <w:rPr>
          <w:b/>
          <w:bCs/>
        </w:rPr>
        <w:t>Installing Git</w:t>
      </w:r>
    </w:p>
    <w:p w14:paraId="1CAC8517" w14:textId="77777777" w:rsidR="0012628D" w:rsidRDefault="008C3CFF">
      <w:pPr>
        <w:jc w:val="left"/>
      </w:pPr>
      <w:r>
        <w:t xml:space="preserve">Firstly, we can check if </w:t>
      </w:r>
      <w:r w:rsidR="00DF6B6C">
        <w:t xml:space="preserve">we have </w:t>
      </w:r>
      <w:r w:rsidR="0012628D">
        <w:t>G</w:t>
      </w:r>
      <w:r w:rsidR="00DF6B6C">
        <w:t xml:space="preserve">it installed on our machine by </w:t>
      </w:r>
      <w:r w:rsidR="0012628D">
        <w:t>viewing</w:t>
      </w:r>
      <w:r w:rsidR="00DF6B6C">
        <w:t xml:space="preserve"> the current version:</w:t>
      </w:r>
    </w:p>
    <w:p w14:paraId="1939B007" w14:textId="77777777" w:rsidR="007B3021" w:rsidRDefault="0012628D">
      <w:pPr>
        <w:jc w:val="left"/>
      </w:pPr>
      <w:r>
        <w:t>[Git Version Code Snippet]</w:t>
      </w:r>
    </w:p>
    <w:p w14:paraId="345829E3" w14:textId="4F5958A6" w:rsidR="0047653F" w:rsidRDefault="00C61BCA">
      <w:pPr>
        <w:jc w:val="left"/>
      </w:pPr>
      <w:r>
        <w:t>You can download the latest version of Git on [Link: Git Downloads]</w:t>
      </w:r>
    </w:p>
    <w:p w14:paraId="7B9B1175" w14:textId="77777777" w:rsidR="000F78F2" w:rsidRDefault="000F78F2">
      <w:pPr>
        <w:jc w:val="left"/>
      </w:pPr>
    </w:p>
    <w:p w14:paraId="32558E2D" w14:textId="2E047DE1" w:rsidR="000F78F2" w:rsidRPr="003E10B4" w:rsidRDefault="003E10B4">
      <w:pPr>
        <w:jc w:val="left"/>
        <w:rPr>
          <w:b/>
          <w:bCs/>
        </w:rPr>
      </w:pPr>
      <w:r w:rsidRPr="003E10B4">
        <w:rPr>
          <w:b/>
          <w:bCs/>
        </w:rPr>
        <w:t>Git Bash</w:t>
      </w:r>
    </w:p>
    <w:p w14:paraId="15E7B988" w14:textId="77777777" w:rsidR="003E10B4" w:rsidRDefault="003E10B4">
      <w:pPr>
        <w:jc w:val="left"/>
      </w:pPr>
    </w:p>
    <w:p w14:paraId="1776133E" w14:textId="1D472716" w:rsidR="00171505" w:rsidRDefault="00171505">
      <w:pPr>
        <w:jc w:val="left"/>
      </w:pPr>
      <w:r>
        <w:t xml:space="preserve">The Bourne shell is the original </w:t>
      </w:r>
      <w:hyperlink r:id="rId15" w:history="1">
        <w:r>
          <w:rPr>
            <w:rStyle w:val="Hyperlink"/>
          </w:rPr>
          <w:t>Unix</w:t>
        </w:r>
      </w:hyperlink>
      <w:r>
        <w:t xml:space="preserve"> shell -- command execution program, often called a </w:t>
      </w:r>
      <w:r>
        <w:rPr>
          <w:rStyle w:val="Emphasis"/>
        </w:rPr>
        <w:t>command interpreter</w:t>
      </w:r>
      <w:r>
        <w:t xml:space="preserve"> -- that was developed in 1979 at what at the time was Bell Labs. Named for its developer, English computer scientist Stephen Bourne, the Bourne shell is also known by its program name, sh.</w:t>
      </w:r>
    </w:p>
    <w:p w14:paraId="72509723" w14:textId="77777777" w:rsidR="00171505" w:rsidRDefault="00171505">
      <w:pPr>
        <w:jc w:val="left"/>
      </w:pPr>
    </w:p>
    <w:p w14:paraId="7D601EBA" w14:textId="35929742" w:rsidR="003E10B4" w:rsidRDefault="003E10B4" w:rsidP="003E10B4">
      <w:r>
        <w:lastRenderedPageBreak/>
        <w:t>Git Bash</w:t>
      </w:r>
      <w:r w:rsidR="00C35417">
        <w:t xml:space="preserve"> (</w:t>
      </w:r>
      <w:r w:rsidR="00C35417">
        <w:t>Bourne Again Shell</w:t>
      </w:r>
      <w:r w:rsidR="00C35417">
        <w:t>)</w:t>
      </w:r>
      <w:r>
        <w:t xml:space="preserve"> is a command-line interface (CLI) for Git that allows you to interact with Git and execute Git commands in a Unix-like terminal environment on Windows. While you can use Git through graphical user interfaces (GUIs) or directly in the Windows Command Prompt, having Git Bash provides several advantages:</w:t>
      </w:r>
    </w:p>
    <w:p w14:paraId="6B87BDD4" w14:textId="77777777" w:rsidR="003E10B4" w:rsidRDefault="003E10B4" w:rsidP="003E10B4">
      <w:r>
        <w:rPr>
          <w:rStyle w:val="Strong"/>
        </w:rPr>
        <w:t>Consistency</w:t>
      </w:r>
      <w:r>
        <w:t>: Git Bash provides a consistent and Unix-like command-line environment, which is more familiar to developers who work in Unix-based systems (Linux or macOS). This consistency is especially valuable if you switch between Windows and other platforms.</w:t>
      </w:r>
    </w:p>
    <w:p w14:paraId="518A5C62" w14:textId="77777777" w:rsidR="003E10B4" w:rsidRDefault="003E10B4" w:rsidP="003E10B4">
      <w:r>
        <w:rPr>
          <w:rStyle w:val="Strong"/>
        </w:rPr>
        <w:t>Access to Unix Commands</w:t>
      </w:r>
      <w:r>
        <w:t xml:space="preserve">: In addition to Git commands, Git Bash gives you access to a variety of Unix commands, such as </w:t>
      </w:r>
      <w:r>
        <w:rPr>
          <w:rStyle w:val="HTMLCode"/>
          <w:rFonts w:eastAsiaTheme="majorEastAsia"/>
        </w:rPr>
        <w:t>ls</w:t>
      </w:r>
      <w:r>
        <w:t xml:space="preserve">, </w:t>
      </w:r>
      <w:r>
        <w:rPr>
          <w:rStyle w:val="HTMLCode"/>
          <w:rFonts w:eastAsiaTheme="majorEastAsia"/>
        </w:rPr>
        <w:t>grep</w:t>
      </w:r>
      <w:r>
        <w:t xml:space="preserve">, </w:t>
      </w:r>
      <w:r>
        <w:rPr>
          <w:rStyle w:val="HTMLCode"/>
          <w:rFonts w:eastAsiaTheme="majorEastAsia"/>
        </w:rPr>
        <w:t>find</w:t>
      </w:r>
      <w:r>
        <w:t>, and others, which can be beneficial for tasks beyond version control.</w:t>
      </w:r>
    </w:p>
    <w:p w14:paraId="5D38DCBC" w14:textId="77777777" w:rsidR="003E10B4" w:rsidRDefault="003E10B4" w:rsidP="003E10B4">
      <w:r>
        <w:rPr>
          <w:rStyle w:val="Strong"/>
        </w:rPr>
        <w:t>Flexibility</w:t>
      </w:r>
      <w:r>
        <w:t>: Git Bash allows you to work with Git in a way that may be more efficient for your specific needs. You can use Git commands directly in the terminal without relying on a GUI.</w:t>
      </w:r>
    </w:p>
    <w:p w14:paraId="5D13C27C" w14:textId="77777777" w:rsidR="003E10B4" w:rsidRDefault="003E10B4" w:rsidP="003E10B4">
      <w:r>
        <w:t>While Git Bash is a valuable tool, it's important to note that you can use Git through other interfaces, including GUI clients like GitKraken, SourceTree, and GitHub Desktop.</w:t>
      </w:r>
    </w:p>
    <w:p w14:paraId="7B38C51A" w14:textId="77777777" w:rsidR="00BB7554" w:rsidRPr="003E10B4" w:rsidRDefault="00BB7554">
      <w:pPr>
        <w:jc w:val="left"/>
        <w:rPr>
          <w:b/>
          <w:bCs/>
        </w:rPr>
      </w:pPr>
    </w:p>
    <w:p w14:paraId="32175A84" w14:textId="5D201420" w:rsidR="003B04F3" w:rsidRPr="008509C8" w:rsidRDefault="008509C8" w:rsidP="003B04F3">
      <w:pPr>
        <w:rPr>
          <w:b/>
          <w:bCs/>
        </w:rPr>
      </w:pPr>
      <w:r w:rsidRPr="008509C8">
        <w:rPr>
          <w:b/>
          <w:bCs/>
        </w:rPr>
        <w:t>Git Configuration</w:t>
      </w:r>
    </w:p>
    <w:p w14:paraId="4C4ED9FB" w14:textId="77777777" w:rsidR="008509C8" w:rsidRDefault="008509C8" w:rsidP="003B04F3"/>
    <w:p w14:paraId="042CB132" w14:textId="12689702" w:rsidR="008509C8" w:rsidRDefault="002A784C" w:rsidP="003B04F3">
      <w:r>
        <w:t>Git configuration has three levels: system (system-wide settings), global (user-specific settings), and local (repository-specific settings). Local configurations take precedence over global and system configurations.</w:t>
      </w:r>
      <w:r w:rsidR="00E96682">
        <w:t xml:space="preserve"> </w:t>
      </w:r>
      <w:r w:rsidR="00E96682">
        <w:t xml:space="preserve">In Git, you can configure </w:t>
      </w:r>
      <w:r w:rsidR="00E96682">
        <w:t>various</w:t>
      </w:r>
      <w:r w:rsidR="00E96682">
        <w:t xml:space="preserve"> settings, including your identity (name and email), core behavio</w:t>
      </w:r>
      <w:r w:rsidR="00E70594">
        <w:t>u</w:t>
      </w:r>
      <w:r w:rsidR="00E96682">
        <w:t>r</w:t>
      </w:r>
      <w:r w:rsidR="00E70594">
        <w:t>,</w:t>
      </w:r>
      <w:r w:rsidR="00E96682">
        <w:t xml:space="preserve"> custom commands, remote repository details, and more. These configurations allow you to customize your Git workflow and behavio</w:t>
      </w:r>
      <w:r w:rsidR="00E70594">
        <w:t>u</w:t>
      </w:r>
      <w:r w:rsidR="00E96682">
        <w:t>r to suit your specific needs and preferences.</w:t>
      </w:r>
    </w:p>
    <w:p w14:paraId="27AB88F3" w14:textId="77777777" w:rsidR="009E651A" w:rsidRDefault="009E651A" w:rsidP="003B04F3"/>
    <w:p w14:paraId="634452B5" w14:textId="30CD7A2A" w:rsidR="00632400" w:rsidRPr="00490521" w:rsidRDefault="00632400" w:rsidP="003B04F3">
      <w:pPr>
        <w:rPr>
          <w:i/>
          <w:iCs/>
        </w:rPr>
      </w:pPr>
      <w:r w:rsidRPr="00490521">
        <w:rPr>
          <w:i/>
          <w:iCs/>
        </w:rPr>
        <w:t xml:space="preserve">[Config User Name </w:t>
      </w:r>
      <w:r w:rsidR="00490521" w:rsidRPr="00490521">
        <w:rPr>
          <w:i/>
          <w:iCs/>
        </w:rPr>
        <w:t>Code Snippet</w:t>
      </w:r>
      <w:r w:rsidRPr="00490521">
        <w:rPr>
          <w:i/>
          <w:iCs/>
        </w:rPr>
        <w:t>]</w:t>
      </w:r>
    </w:p>
    <w:p w14:paraId="0567AF80" w14:textId="77777777" w:rsidR="009E651A" w:rsidRDefault="009E651A" w:rsidP="003B04F3"/>
    <w:p w14:paraId="259A48A7" w14:textId="1D1273CA" w:rsidR="0009582A" w:rsidRDefault="00490521" w:rsidP="003B04F3">
      <w:r>
        <w:t>Beware that the double quote is necessary, as the name contains white space.</w:t>
      </w:r>
      <w:r w:rsidR="00D23D96">
        <w:t xml:space="preserve"> </w:t>
      </w:r>
      <w:r w:rsidR="0042369E">
        <w:t xml:space="preserve">Also, </w:t>
      </w:r>
      <w:r w:rsidR="0042369E">
        <w:t>a single dash means that the following flags are single-character only and generally means that more than one flag can be passed</w:t>
      </w:r>
      <w:r w:rsidR="009D01F0">
        <w:t>. In contrast, t</w:t>
      </w:r>
      <w:r w:rsidR="009D01F0">
        <w:t>he double dash connotes a single positional flag</w:t>
      </w:r>
      <w:r w:rsidR="009D01F0">
        <w:t xml:space="preserve"> </w:t>
      </w:r>
      <w:r w:rsidR="009D01F0">
        <w:t>argument to a command line tool.</w:t>
      </w:r>
      <w:r w:rsidR="0042369E">
        <w:t xml:space="preserve"> </w:t>
      </w:r>
      <w:r w:rsidR="0009582A">
        <w:t>Alternatively, we can open the settings file with our default code editor:</w:t>
      </w:r>
    </w:p>
    <w:p w14:paraId="4D5B7005" w14:textId="77777777" w:rsidR="00D23D96" w:rsidRDefault="00D23D96" w:rsidP="003B04F3"/>
    <w:p w14:paraId="41366FFD" w14:textId="7910A1C4" w:rsidR="00D23D96" w:rsidRPr="00D23D96" w:rsidRDefault="00D23D96" w:rsidP="003B04F3">
      <w:pPr>
        <w:rPr>
          <w:i/>
          <w:iCs/>
        </w:rPr>
      </w:pPr>
      <w:r w:rsidRPr="00D23D96">
        <w:rPr>
          <w:i/>
          <w:iCs/>
        </w:rPr>
        <w:t>[Open Config Code Snippet]</w:t>
      </w:r>
    </w:p>
    <w:p w14:paraId="6D827182" w14:textId="77777777" w:rsidR="0009582A" w:rsidRDefault="0009582A" w:rsidP="003B04F3"/>
    <w:p w14:paraId="6152386C" w14:textId="2A852FAA" w:rsidR="00C15C79" w:rsidRDefault="002346E7" w:rsidP="002346E7">
      <w:bookmarkStart w:id="14" w:name="_Toc148578978"/>
      <w:r>
        <w:t xml:space="preserve">The "Auto Carriage Return Line Feed" property, often </w:t>
      </w:r>
      <w:r>
        <w:t>called</w:t>
      </w:r>
      <w:r>
        <w:t xml:space="preserve"> </w:t>
      </w:r>
      <w:r w:rsidRPr="002C5D1C">
        <w:t xml:space="preserve">autocrlf </w:t>
      </w:r>
      <w:r>
        <w:t xml:space="preserve">in Git, </w:t>
      </w:r>
      <w:r>
        <w:t>handles</w:t>
      </w:r>
      <w:r>
        <w:t xml:space="preserve"> line endings in text files</w:t>
      </w:r>
      <w:r w:rsidR="00C951B8">
        <w:t xml:space="preserve">, as Windows handles line feeds </w:t>
      </w:r>
      <w:r w:rsidR="00C15C79">
        <w:t xml:space="preserve">differently than </w:t>
      </w:r>
      <w:r w:rsidR="002C5D1C">
        <w:t>Linux and macOS.</w:t>
      </w:r>
      <w:r w:rsidR="00A44088">
        <w:t xml:space="preserve"> Windows </w:t>
      </w:r>
      <w:r w:rsidR="00B66505">
        <w:t>prefixes</w:t>
      </w:r>
      <w:r w:rsidR="00A44088">
        <w:t xml:space="preserve"> carriage return</w:t>
      </w:r>
      <w:r w:rsidR="00B66505">
        <w:t xml:space="preserve"> before line feed</w:t>
      </w:r>
      <w:r w:rsidR="00EC7EE1">
        <w:t>s (/R/N versus /N).</w:t>
      </w:r>
    </w:p>
    <w:p w14:paraId="2D72728D" w14:textId="77777777" w:rsidR="00C15C79" w:rsidRDefault="00C15C79" w:rsidP="002346E7"/>
    <w:p w14:paraId="273B0A29" w14:textId="2A4B7FCC" w:rsidR="00AE50EB" w:rsidRPr="00AE50EB" w:rsidRDefault="00923F13" w:rsidP="00C15C79">
      <w:pPr>
        <w:pStyle w:val="Heading2"/>
      </w:pPr>
      <w:r>
        <w:t>Recreating McDonald</w:t>
      </w:r>
      <w:r w:rsidR="005A08AC">
        <w:t>'</w:t>
      </w:r>
      <w:r>
        <w:t>s Ordering Kiosk UI</w:t>
      </w:r>
      <w:bookmarkEnd w:id="14"/>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9A2A2A"/>
    <w:multiLevelType w:val="multilevel"/>
    <w:tmpl w:val="6BD0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7"/>
  </w:num>
  <w:num w:numId="2" w16cid:durableId="928580516">
    <w:abstractNumId w:val="4"/>
  </w:num>
  <w:num w:numId="3" w16cid:durableId="41907892">
    <w:abstractNumId w:val="8"/>
  </w:num>
  <w:num w:numId="4" w16cid:durableId="1486164625">
    <w:abstractNumId w:val="6"/>
  </w:num>
  <w:num w:numId="5" w16cid:durableId="1906140777">
    <w:abstractNumId w:val="9"/>
  </w:num>
  <w:num w:numId="6" w16cid:durableId="1481655042">
    <w:abstractNumId w:val="1"/>
  </w:num>
  <w:num w:numId="7" w16cid:durableId="905724081">
    <w:abstractNumId w:val="5"/>
  </w:num>
  <w:num w:numId="8" w16cid:durableId="1156529952">
    <w:abstractNumId w:val="0"/>
  </w:num>
  <w:num w:numId="9" w16cid:durableId="628584325">
    <w:abstractNumId w:val="2"/>
  </w:num>
  <w:num w:numId="10" w16cid:durableId="1859392136">
    <w:abstractNumId w:val="10"/>
  </w:num>
  <w:num w:numId="11" w16cid:durableId="667516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tKwFAKzVNHotAAAA"/>
  </w:docVars>
  <w:rsids>
    <w:rsidRoot w:val="00523FB8"/>
    <w:rsid w:val="00000956"/>
    <w:rsid w:val="00000F53"/>
    <w:rsid w:val="00001545"/>
    <w:rsid w:val="00001EC7"/>
    <w:rsid w:val="00002820"/>
    <w:rsid w:val="00004148"/>
    <w:rsid w:val="000042D0"/>
    <w:rsid w:val="00004D38"/>
    <w:rsid w:val="00005B42"/>
    <w:rsid w:val="00005B9A"/>
    <w:rsid w:val="00005C2A"/>
    <w:rsid w:val="00006617"/>
    <w:rsid w:val="00007142"/>
    <w:rsid w:val="0000781B"/>
    <w:rsid w:val="00007E31"/>
    <w:rsid w:val="00012CFC"/>
    <w:rsid w:val="00015281"/>
    <w:rsid w:val="000155AC"/>
    <w:rsid w:val="0001701E"/>
    <w:rsid w:val="00017B09"/>
    <w:rsid w:val="000218B2"/>
    <w:rsid w:val="00022E2E"/>
    <w:rsid w:val="00023675"/>
    <w:rsid w:val="00023CC6"/>
    <w:rsid w:val="00024550"/>
    <w:rsid w:val="00024FE1"/>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A4F"/>
    <w:rsid w:val="0005760F"/>
    <w:rsid w:val="000618F3"/>
    <w:rsid w:val="00061CBF"/>
    <w:rsid w:val="00062185"/>
    <w:rsid w:val="00062251"/>
    <w:rsid w:val="0006461F"/>
    <w:rsid w:val="000652B1"/>
    <w:rsid w:val="00065536"/>
    <w:rsid w:val="00065E8F"/>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3AE9"/>
    <w:rsid w:val="00083D8E"/>
    <w:rsid w:val="00084073"/>
    <w:rsid w:val="000851F4"/>
    <w:rsid w:val="00086097"/>
    <w:rsid w:val="00086504"/>
    <w:rsid w:val="00086ACC"/>
    <w:rsid w:val="00086F04"/>
    <w:rsid w:val="00090C12"/>
    <w:rsid w:val="00091239"/>
    <w:rsid w:val="00091F5C"/>
    <w:rsid w:val="00092FAC"/>
    <w:rsid w:val="00094149"/>
    <w:rsid w:val="0009582A"/>
    <w:rsid w:val="00096125"/>
    <w:rsid w:val="0009742F"/>
    <w:rsid w:val="000A1E15"/>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5C5D"/>
    <w:rsid w:val="000C64CB"/>
    <w:rsid w:val="000D1444"/>
    <w:rsid w:val="000D1F41"/>
    <w:rsid w:val="000D2E60"/>
    <w:rsid w:val="000D41C8"/>
    <w:rsid w:val="000D4EDB"/>
    <w:rsid w:val="000D4EE3"/>
    <w:rsid w:val="000D53F9"/>
    <w:rsid w:val="000D6E3F"/>
    <w:rsid w:val="000D79AE"/>
    <w:rsid w:val="000E0413"/>
    <w:rsid w:val="000E06C5"/>
    <w:rsid w:val="000E0F9F"/>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0F78F2"/>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93C"/>
    <w:rsid w:val="00120EB4"/>
    <w:rsid w:val="0012140F"/>
    <w:rsid w:val="00121BFD"/>
    <w:rsid w:val="00123C3B"/>
    <w:rsid w:val="00124E73"/>
    <w:rsid w:val="0012528D"/>
    <w:rsid w:val="0012628D"/>
    <w:rsid w:val="001271BC"/>
    <w:rsid w:val="00127FDF"/>
    <w:rsid w:val="00130D77"/>
    <w:rsid w:val="001317D7"/>
    <w:rsid w:val="00131CBF"/>
    <w:rsid w:val="001334EB"/>
    <w:rsid w:val="00133712"/>
    <w:rsid w:val="001343A9"/>
    <w:rsid w:val="0013481A"/>
    <w:rsid w:val="001351CB"/>
    <w:rsid w:val="001353D3"/>
    <w:rsid w:val="00135976"/>
    <w:rsid w:val="00135B34"/>
    <w:rsid w:val="001369DC"/>
    <w:rsid w:val="00137249"/>
    <w:rsid w:val="00137389"/>
    <w:rsid w:val="00137865"/>
    <w:rsid w:val="001418E8"/>
    <w:rsid w:val="00141E3B"/>
    <w:rsid w:val="00143330"/>
    <w:rsid w:val="0014355B"/>
    <w:rsid w:val="00145468"/>
    <w:rsid w:val="001475FF"/>
    <w:rsid w:val="001500EC"/>
    <w:rsid w:val="0015123C"/>
    <w:rsid w:val="001525CD"/>
    <w:rsid w:val="00154679"/>
    <w:rsid w:val="00154B3E"/>
    <w:rsid w:val="0015541F"/>
    <w:rsid w:val="00155A6E"/>
    <w:rsid w:val="00156243"/>
    <w:rsid w:val="00156747"/>
    <w:rsid w:val="00161C84"/>
    <w:rsid w:val="00162093"/>
    <w:rsid w:val="001624F8"/>
    <w:rsid w:val="00163126"/>
    <w:rsid w:val="0016522F"/>
    <w:rsid w:val="00166327"/>
    <w:rsid w:val="001663F0"/>
    <w:rsid w:val="001666E6"/>
    <w:rsid w:val="00166CAB"/>
    <w:rsid w:val="00167DBA"/>
    <w:rsid w:val="0017117C"/>
    <w:rsid w:val="00171505"/>
    <w:rsid w:val="00172607"/>
    <w:rsid w:val="001728AC"/>
    <w:rsid w:val="0017638F"/>
    <w:rsid w:val="001778BA"/>
    <w:rsid w:val="00180FFD"/>
    <w:rsid w:val="00181613"/>
    <w:rsid w:val="00181F84"/>
    <w:rsid w:val="00182278"/>
    <w:rsid w:val="001822A6"/>
    <w:rsid w:val="00182A6C"/>
    <w:rsid w:val="00183FBE"/>
    <w:rsid w:val="00184624"/>
    <w:rsid w:val="00184ACE"/>
    <w:rsid w:val="0018644E"/>
    <w:rsid w:val="001870EF"/>
    <w:rsid w:val="001872B2"/>
    <w:rsid w:val="00187D3C"/>
    <w:rsid w:val="0019067F"/>
    <w:rsid w:val="00190752"/>
    <w:rsid w:val="00190796"/>
    <w:rsid w:val="001908A6"/>
    <w:rsid w:val="00190B8F"/>
    <w:rsid w:val="00190CA5"/>
    <w:rsid w:val="001920C5"/>
    <w:rsid w:val="00193120"/>
    <w:rsid w:val="0019459E"/>
    <w:rsid w:val="00194955"/>
    <w:rsid w:val="00195664"/>
    <w:rsid w:val="00195D76"/>
    <w:rsid w:val="00196262"/>
    <w:rsid w:val="00197C40"/>
    <w:rsid w:val="00197D71"/>
    <w:rsid w:val="001A1A29"/>
    <w:rsid w:val="001A5847"/>
    <w:rsid w:val="001A6610"/>
    <w:rsid w:val="001A6640"/>
    <w:rsid w:val="001A7CB3"/>
    <w:rsid w:val="001B089F"/>
    <w:rsid w:val="001B301E"/>
    <w:rsid w:val="001B386C"/>
    <w:rsid w:val="001B455B"/>
    <w:rsid w:val="001B4D66"/>
    <w:rsid w:val="001B5423"/>
    <w:rsid w:val="001B54EC"/>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83E"/>
    <w:rsid w:val="001D4F06"/>
    <w:rsid w:val="001D52FA"/>
    <w:rsid w:val="001D541B"/>
    <w:rsid w:val="001D64A2"/>
    <w:rsid w:val="001D74F4"/>
    <w:rsid w:val="001E082D"/>
    <w:rsid w:val="001E088A"/>
    <w:rsid w:val="001E2E51"/>
    <w:rsid w:val="001E2F7C"/>
    <w:rsid w:val="001E36E2"/>
    <w:rsid w:val="001E37DE"/>
    <w:rsid w:val="001E55B9"/>
    <w:rsid w:val="001E5F1E"/>
    <w:rsid w:val="001E78B8"/>
    <w:rsid w:val="001F16A8"/>
    <w:rsid w:val="001F1882"/>
    <w:rsid w:val="001F1A5D"/>
    <w:rsid w:val="001F281A"/>
    <w:rsid w:val="001F48E4"/>
    <w:rsid w:val="001F4B91"/>
    <w:rsid w:val="001F5287"/>
    <w:rsid w:val="001F5396"/>
    <w:rsid w:val="001F64BC"/>
    <w:rsid w:val="001F6FC5"/>
    <w:rsid w:val="001F73DD"/>
    <w:rsid w:val="001F7A43"/>
    <w:rsid w:val="00201693"/>
    <w:rsid w:val="00201D9E"/>
    <w:rsid w:val="0020236B"/>
    <w:rsid w:val="002031F3"/>
    <w:rsid w:val="00203452"/>
    <w:rsid w:val="00203A33"/>
    <w:rsid w:val="002043CC"/>
    <w:rsid w:val="00205DB5"/>
    <w:rsid w:val="00205E5B"/>
    <w:rsid w:val="00206D1F"/>
    <w:rsid w:val="00206E6C"/>
    <w:rsid w:val="00207126"/>
    <w:rsid w:val="00207244"/>
    <w:rsid w:val="00207FF0"/>
    <w:rsid w:val="002105DF"/>
    <w:rsid w:val="00210932"/>
    <w:rsid w:val="00211257"/>
    <w:rsid w:val="002127B3"/>
    <w:rsid w:val="0021322F"/>
    <w:rsid w:val="00214C63"/>
    <w:rsid w:val="002156C3"/>
    <w:rsid w:val="00215F9E"/>
    <w:rsid w:val="00216775"/>
    <w:rsid w:val="00216927"/>
    <w:rsid w:val="00216E60"/>
    <w:rsid w:val="0021716C"/>
    <w:rsid w:val="00217B94"/>
    <w:rsid w:val="002202C3"/>
    <w:rsid w:val="00220BA9"/>
    <w:rsid w:val="002216AE"/>
    <w:rsid w:val="00221A63"/>
    <w:rsid w:val="00223690"/>
    <w:rsid w:val="00223BA3"/>
    <w:rsid w:val="00226E9E"/>
    <w:rsid w:val="002300AB"/>
    <w:rsid w:val="00230176"/>
    <w:rsid w:val="00231B24"/>
    <w:rsid w:val="00231B52"/>
    <w:rsid w:val="002329BC"/>
    <w:rsid w:val="00232CBE"/>
    <w:rsid w:val="00232F7D"/>
    <w:rsid w:val="00232FB6"/>
    <w:rsid w:val="00233C05"/>
    <w:rsid w:val="00233CAC"/>
    <w:rsid w:val="00234062"/>
    <w:rsid w:val="002346E7"/>
    <w:rsid w:val="002349BE"/>
    <w:rsid w:val="0023545E"/>
    <w:rsid w:val="0023546D"/>
    <w:rsid w:val="0023737B"/>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A64"/>
    <w:rsid w:val="00292BBC"/>
    <w:rsid w:val="00293BFD"/>
    <w:rsid w:val="002941B7"/>
    <w:rsid w:val="0029456B"/>
    <w:rsid w:val="00294B52"/>
    <w:rsid w:val="00294F05"/>
    <w:rsid w:val="002950A8"/>
    <w:rsid w:val="00295DD2"/>
    <w:rsid w:val="002976C0"/>
    <w:rsid w:val="002A0497"/>
    <w:rsid w:val="002A04D0"/>
    <w:rsid w:val="002A109B"/>
    <w:rsid w:val="002A28BB"/>
    <w:rsid w:val="002A377C"/>
    <w:rsid w:val="002A425A"/>
    <w:rsid w:val="002A4E8E"/>
    <w:rsid w:val="002A52E8"/>
    <w:rsid w:val="002A550F"/>
    <w:rsid w:val="002A5E77"/>
    <w:rsid w:val="002A784C"/>
    <w:rsid w:val="002B100C"/>
    <w:rsid w:val="002B11CA"/>
    <w:rsid w:val="002B1439"/>
    <w:rsid w:val="002B2084"/>
    <w:rsid w:val="002B2AFE"/>
    <w:rsid w:val="002B4423"/>
    <w:rsid w:val="002B5809"/>
    <w:rsid w:val="002B5875"/>
    <w:rsid w:val="002B5A86"/>
    <w:rsid w:val="002B751F"/>
    <w:rsid w:val="002C286E"/>
    <w:rsid w:val="002C4314"/>
    <w:rsid w:val="002C5A1D"/>
    <w:rsid w:val="002C5B92"/>
    <w:rsid w:val="002C5D1C"/>
    <w:rsid w:val="002C64F7"/>
    <w:rsid w:val="002C67AA"/>
    <w:rsid w:val="002C6E34"/>
    <w:rsid w:val="002D07EA"/>
    <w:rsid w:val="002D1926"/>
    <w:rsid w:val="002D2272"/>
    <w:rsid w:val="002D23B4"/>
    <w:rsid w:val="002D29E4"/>
    <w:rsid w:val="002D2DFE"/>
    <w:rsid w:val="002D39E6"/>
    <w:rsid w:val="002D51C9"/>
    <w:rsid w:val="002D6826"/>
    <w:rsid w:val="002D6FFB"/>
    <w:rsid w:val="002D7DBC"/>
    <w:rsid w:val="002E04BC"/>
    <w:rsid w:val="002E0A8A"/>
    <w:rsid w:val="002E4034"/>
    <w:rsid w:val="002E49B6"/>
    <w:rsid w:val="002E4AF9"/>
    <w:rsid w:val="002E52DB"/>
    <w:rsid w:val="002E58D6"/>
    <w:rsid w:val="002E5D20"/>
    <w:rsid w:val="002E6EA6"/>
    <w:rsid w:val="002F253D"/>
    <w:rsid w:val="002F369F"/>
    <w:rsid w:val="002F3B7A"/>
    <w:rsid w:val="002F62F1"/>
    <w:rsid w:val="0030018D"/>
    <w:rsid w:val="003008BE"/>
    <w:rsid w:val="00300D11"/>
    <w:rsid w:val="00302AC7"/>
    <w:rsid w:val="00302D5A"/>
    <w:rsid w:val="00303A42"/>
    <w:rsid w:val="00303E12"/>
    <w:rsid w:val="003041D6"/>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FDF"/>
    <w:rsid w:val="00332755"/>
    <w:rsid w:val="00336B4F"/>
    <w:rsid w:val="00336BC8"/>
    <w:rsid w:val="00336D4E"/>
    <w:rsid w:val="00337EAF"/>
    <w:rsid w:val="00340744"/>
    <w:rsid w:val="00340AC4"/>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102"/>
    <w:rsid w:val="003774C0"/>
    <w:rsid w:val="0038005E"/>
    <w:rsid w:val="00380983"/>
    <w:rsid w:val="00381891"/>
    <w:rsid w:val="00382610"/>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50D7"/>
    <w:rsid w:val="003A61BD"/>
    <w:rsid w:val="003B04F3"/>
    <w:rsid w:val="003B071B"/>
    <w:rsid w:val="003B0965"/>
    <w:rsid w:val="003B0D9E"/>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E10B4"/>
    <w:rsid w:val="003E13BC"/>
    <w:rsid w:val="003E15BD"/>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0516E"/>
    <w:rsid w:val="004066F9"/>
    <w:rsid w:val="00410FE1"/>
    <w:rsid w:val="004112B0"/>
    <w:rsid w:val="0041198D"/>
    <w:rsid w:val="00412946"/>
    <w:rsid w:val="004157B1"/>
    <w:rsid w:val="004157F5"/>
    <w:rsid w:val="00415814"/>
    <w:rsid w:val="00415FEE"/>
    <w:rsid w:val="0041601A"/>
    <w:rsid w:val="0041727B"/>
    <w:rsid w:val="00417ABF"/>
    <w:rsid w:val="00420313"/>
    <w:rsid w:val="0042369E"/>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585"/>
    <w:rsid w:val="00444C68"/>
    <w:rsid w:val="00444D1B"/>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5C6A"/>
    <w:rsid w:val="0047653F"/>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521"/>
    <w:rsid w:val="00490617"/>
    <w:rsid w:val="00490EEB"/>
    <w:rsid w:val="004927DB"/>
    <w:rsid w:val="00492F43"/>
    <w:rsid w:val="00493671"/>
    <w:rsid w:val="00496E93"/>
    <w:rsid w:val="0049719E"/>
    <w:rsid w:val="004A3053"/>
    <w:rsid w:val="004A485D"/>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B5921"/>
    <w:rsid w:val="004B5D6B"/>
    <w:rsid w:val="004B680A"/>
    <w:rsid w:val="004C07AD"/>
    <w:rsid w:val="004C0CB3"/>
    <w:rsid w:val="004C111E"/>
    <w:rsid w:val="004C270B"/>
    <w:rsid w:val="004C2F16"/>
    <w:rsid w:val="004C3864"/>
    <w:rsid w:val="004C3C82"/>
    <w:rsid w:val="004C3CAA"/>
    <w:rsid w:val="004C45C8"/>
    <w:rsid w:val="004C4719"/>
    <w:rsid w:val="004C4C0B"/>
    <w:rsid w:val="004C5134"/>
    <w:rsid w:val="004D07B9"/>
    <w:rsid w:val="004D0A27"/>
    <w:rsid w:val="004D0C52"/>
    <w:rsid w:val="004D11C2"/>
    <w:rsid w:val="004D20DA"/>
    <w:rsid w:val="004D26B6"/>
    <w:rsid w:val="004D37DC"/>
    <w:rsid w:val="004D39FE"/>
    <w:rsid w:val="004D43FE"/>
    <w:rsid w:val="004D4457"/>
    <w:rsid w:val="004D4BB0"/>
    <w:rsid w:val="004D6ADE"/>
    <w:rsid w:val="004D73C6"/>
    <w:rsid w:val="004E029B"/>
    <w:rsid w:val="004E0AF3"/>
    <w:rsid w:val="004E0D7E"/>
    <w:rsid w:val="004E2002"/>
    <w:rsid w:val="004E2027"/>
    <w:rsid w:val="004E380F"/>
    <w:rsid w:val="004E47FD"/>
    <w:rsid w:val="004E4EC0"/>
    <w:rsid w:val="004E5C8E"/>
    <w:rsid w:val="004E5EE4"/>
    <w:rsid w:val="004E762C"/>
    <w:rsid w:val="004F0DE4"/>
    <w:rsid w:val="004F1627"/>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1016"/>
    <w:rsid w:val="00512380"/>
    <w:rsid w:val="005129F6"/>
    <w:rsid w:val="005137DD"/>
    <w:rsid w:val="005139F1"/>
    <w:rsid w:val="00514009"/>
    <w:rsid w:val="00514086"/>
    <w:rsid w:val="005153A0"/>
    <w:rsid w:val="00515896"/>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261D"/>
    <w:rsid w:val="00543411"/>
    <w:rsid w:val="00543BF0"/>
    <w:rsid w:val="00543FAB"/>
    <w:rsid w:val="005449EA"/>
    <w:rsid w:val="00545B7A"/>
    <w:rsid w:val="005461F4"/>
    <w:rsid w:val="005466CA"/>
    <w:rsid w:val="00546886"/>
    <w:rsid w:val="00547ACA"/>
    <w:rsid w:val="00550023"/>
    <w:rsid w:val="00550426"/>
    <w:rsid w:val="00552021"/>
    <w:rsid w:val="00552EA1"/>
    <w:rsid w:val="00553D32"/>
    <w:rsid w:val="00553FE3"/>
    <w:rsid w:val="0055428F"/>
    <w:rsid w:val="00554C8E"/>
    <w:rsid w:val="00555606"/>
    <w:rsid w:val="005562A6"/>
    <w:rsid w:val="00556D79"/>
    <w:rsid w:val="00557E59"/>
    <w:rsid w:val="005602A1"/>
    <w:rsid w:val="005609D6"/>
    <w:rsid w:val="00560B99"/>
    <w:rsid w:val="0056131E"/>
    <w:rsid w:val="00561E99"/>
    <w:rsid w:val="00562A3D"/>
    <w:rsid w:val="00565D59"/>
    <w:rsid w:val="00566955"/>
    <w:rsid w:val="00566A79"/>
    <w:rsid w:val="00567FCA"/>
    <w:rsid w:val="00570512"/>
    <w:rsid w:val="00571066"/>
    <w:rsid w:val="00571F90"/>
    <w:rsid w:val="00573EE0"/>
    <w:rsid w:val="00574309"/>
    <w:rsid w:val="0057753E"/>
    <w:rsid w:val="00580C41"/>
    <w:rsid w:val="00580E00"/>
    <w:rsid w:val="00581878"/>
    <w:rsid w:val="0058193B"/>
    <w:rsid w:val="00583429"/>
    <w:rsid w:val="0058353E"/>
    <w:rsid w:val="00583944"/>
    <w:rsid w:val="00583A09"/>
    <w:rsid w:val="0058459B"/>
    <w:rsid w:val="0058530C"/>
    <w:rsid w:val="005863A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4E2"/>
    <w:rsid w:val="005C1F68"/>
    <w:rsid w:val="005C2500"/>
    <w:rsid w:val="005C2B96"/>
    <w:rsid w:val="005C2BDE"/>
    <w:rsid w:val="005C3574"/>
    <w:rsid w:val="005C3CAF"/>
    <w:rsid w:val="005C532B"/>
    <w:rsid w:val="005C6B84"/>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894"/>
    <w:rsid w:val="005F0C02"/>
    <w:rsid w:val="005F2083"/>
    <w:rsid w:val="005F3BD3"/>
    <w:rsid w:val="005F3EAE"/>
    <w:rsid w:val="005F4416"/>
    <w:rsid w:val="005F46F7"/>
    <w:rsid w:val="005F6A96"/>
    <w:rsid w:val="005F745A"/>
    <w:rsid w:val="0060000D"/>
    <w:rsid w:val="006014BC"/>
    <w:rsid w:val="0060223F"/>
    <w:rsid w:val="00602B82"/>
    <w:rsid w:val="00602BC0"/>
    <w:rsid w:val="006031DD"/>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808"/>
    <w:rsid w:val="00627640"/>
    <w:rsid w:val="006278E1"/>
    <w:rsid w:val="00630061"/>
    <w:rsid w:val="00631775"/>
    <w:rsid w:val="00632400"/>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AD5"/>
    <w:rsid w:val="00647B26"/>
    <w:rsid w:val="00647EDB"/>
    <w:rsid w:val="0065043B"/>
    <w:rsid w:val="00650B73"/>
    <w:rsid w:val="00650F43"/>
    <w:rsid w:val="00652CC8"/>
    <w:rsid w:val="00654456"/>
    <w:rsid w:val="00655815"/>
    <w:rsid w:val="00656397"/>
    <w:rsid w:val="00657691"/>
    <w:rsid w:val="006579BC"/>
    <w:rsid w:val="00657A14"/>
    <w:rsid w:val="00657A1A"/>
    <w:rsid w:val="00657CAE"/>
    <w:rsid w:val="00660A64"/>
    <w:rsid w:val="00662B72"/>
    <w:rsid w:val="00663935"/>
    <w:rsid w:val="006661B5"/>
    <w:rsid w:val="0066662B"/>
    <w:rsid w:val="00666630"/>
    <w:rsid w:val="00666F2E"/>
    <w:rsid w:val="006670D4"/>
    <w:rsid w:val="00667CE5"/>
    <w:rsid w:val="00671340"/>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D90"/>
    <w:rsid w:val="006A2E7F"/>
    <w:rsid w:val="006A331A"/>
    <w:rsid w:val="006A4513"/>
    <w:rsid w:val="006B01CE"/>
    <w:rsid w:val="006B0EB4"/>
    <w:rsid w:val="006B1900"/>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0C"/>
    <w:rsid w:val="006E36DE"/>
    <w:rsid w:val="006E3731"/>
    <w:rsid w:val="006E43D8"/>
    <w:rsid w:val="006E4698"/>
    <w:rsid w:val="006E4C34"/>
    <w:rsid w:val="006E580B"/>
    <w:rsid w:val="006E626D"/>
    <w:rsid w:val="006E639A"/>
    <w:rsid w:val="006E6ABF"/>
    <w:rsid w:val="006E7741"/>
    <w:rsid w:val="006F0160"/>
    <w:rsid w:val="006F1747"/>
    <w:rsid w:val="006F1B88"/>
    <w:rsid w:val="006F2E59"/>
    <w:rsid w:val="006F3411"/>
    <w:rsid w:val="006F4740"/>
    <w:rsid w:val="006F4938"/>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4D20"/>
    <w:rsid w:val="007550BE"/>
    <w:rsid w:val="00756263"/>
    <w:rsid w:val="00756A50"/>
    <w:rsid w:val="0075773C"/>
    <w:rsid w:val="007609D0"/>
    <w:rsid w:val="00761874"/>
    <w:rsid w:val="00761C85"/>
    <w:rsid w:val="00762CAB"/>
    <w:rsid w:val="0076398D"/>
    <w:rsid w:val="00763996"/>
    <w:rsid w:val="00765760"/>
    <w:rsid w:val="007675E3"/>
    <w:rsid w:val="00771815"/>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DAF"/>
    <w:rsid w:val="00784F92"/>
    <w:rsid w:val="00785214"/>
    <w:rsid w:val="00787EE6"/>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38D"/>
    <w:rsid w:val="007A4CC9"/>
    <w:rsid w:val="007A5663"/>
    <w:rsid w:val="007A5B24"/>
    <w:rsid w:val="007A63C8"/>
    <w:rsid w:val="007A67BF"/>
    <w:rsid w:val="007A7BD7"/>
    <w:rsid w:val="007A7E8D"/>
    <w:rsid w:val="007B0DA8"/>
    <w:rsid w:val="007B15D6"/>
    <w:rsid w:val="007B19B3"/>
    <w:rsid w:val="007B27A2"/>
    <w:rsid w:val="007B3021"/>
    <w:rsid w:val="007B4109"/>
    <w:rsid w:val="007B436B"/>
    <w:rsid w:val="007B7984"/>
    <w:rsid w:val="007C064D"/>
    <w:rsid w:val="007C1116"/>
    <w:rsid w:val="007C1A88"/>
    <w:rsid w:val="007C1D56"/>
    <w:rsid w:val="007C256A"/>
    <w:rsid w:val="007C276E"/>
    <w:rsid w:val="007C3273"/>
    <w:rsid w:val="007C407D"/>
    <w:rsid w:val="007C40EF"/>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2F66"/>
    <w:rsid w:val="007E400E"/>
    <w:rsid w:val="007E4920"/>
    <w:rsid w:val="007E4CF3"/>
    <w:rsid w:val="007E590E"/>
    <w:rsid w:val="007E5B6E"/>
    <w:rsid w:val="007E5B7C"/>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B8"/>
    <w:rsid w:val="00824922"/>
    <w:rsid w:val="00824F09"/>
    <w:rsid w:val="008252A7"/>
    <w:rsid w:val="00825F74"/>
    <w:rsid w:val="008271DB"/>
    <w:rsid w:val="00827343"/>
    <w:rsid w:val="00830280"/>
    <w:rsid w:val="008302CA"/>
    <w:rsid w:val="00830953"/>
    <w:rsid w:val="008318EA"/>
    <w:rsid w:val="00831B7D"/>
    <w:rsid w:val="00831CB6"/>
    <w:rsid w:val="00834535"/>
    <w:rsid w:val="0083586A"/>
    <w:rsid w:val="008358DA"/>
    <w:rsid w:val="008369D3"/>
    <w:rsid w:val="00842E48"/>
    <w:rsid w:val="00843558"/>
    <w:rsid w:val="008437CD"/>
    <w:rsid w:val="00844333"/>
    <w:rsid w:val="008445F7"/>
    <w:rsid w:val="00844A7B"/>
    <w:rsid w:val="00844DA9"/>
    <w:rsid w:val="008479E6"/>
    <w:rsid w:val="008503E5"/>
    <w:rsid w:val="00850556"/>
    <w:rsid w:val="008509C8"/>
    <w:rsid w:val="008519FC"/>
    <w:rsid w:val="00851B66"/>
    <w:rsid w:val="00852993"/>
    <w:rsid w:val="00854090"/>
    <w:rsid w:val="008540CE"/>
    <w:rsid w:val="008546D2"/>
    <w:rsid w:val="00855D80"/>
    <w:rsid w:val="00855E1E"/>
    <w:rsid w:val="00856B0F"/>
    <w:rsid w:val="00856BB1"/>
    <w:rsid w:val="00856E34"/>
    <w:rsid w:val="008575CC"/>
    <w:rsid w:val="008601EB"/>
    <w:rsid w:val="00862ADD"/>
    <w:rsid w:val="00862ECA"/>
    <w:rsid w:val="008637DF"/>
    <w:rsid w:val="008638B1"/>
    <w:rsid w:val="008642F1"/>
    <w:rsid w:val="00864AE4"/>
    <w:rsid w:val="00864C0B"/>
    <w:rsid w:val="0086616B"/>
    <w:rsid w:val="00867109"/>
    <w:rsid w:val="00867CCB"/>
    <w:rsid w:val="00867E1C"/>
    <w:rsid w:val="008723E9"/>
    <w:rsid w:val="008734C3"/>
    <w:rsid w:val="00873BD9"/>
    <w:rsid w:val="00873E28"/>
    <w:rsid w:val="008748DE"/>
    <w:rsid w:val="00875AED"/>
    <w:rsid w:val="00875BB1"/>
    <w:rsid w:val="00875D5C"/>
    <w:rsid w:val="008776CF"/>
    <w:rsid w:val="00877BAF"/>
    <w:rsid w:val="00877C57"/>
    <w:rsid w:val="00880416"/>
    <w:rsid w:val="00880BD1"/>
    <w:rsid w:val="00880DE7"/>
    <w:rsid w:val="008816E6"/>
    <w:rsid w:val="00882FC5"/>
    <w:rsid w:val="00883067"/>
    <w:rsid w:val="008831E3"/>
    <w:rsid w:val="00884CBF"/>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EEA"/>
    <w:rsid w:val="008B4A17"/>
    <w:rsid w:val="008C1F22"/>
    <w:rsid w:val="008C2EEC"/>
    <w:rsid w:val="008C2FF9"/>
    <w:rsid w:val="008C3B42"/>
    <w:rsid w:val="008C3C7B"/>
    <w:rsid w:val="008C3CFF"/>
    <w:rsid w:val="008C3D87"/>
    <w:rsid w:val="008C54DF"/>
    <w:rsid w:val="008C56B3"/>
    <w:rsid w:val="008C5740"/>
    <w:rsid w:val="008C7E5C"/>
    <w:rsid w:val="008D0622"/>
    <w:rsid w:val="008D089C"/>
    <w:rsid w:val="008D0E60"/>
    <w:rsid w:val="008D2484"/>
    <w:rsid w:val="008D32BF"/>
    <w:rsid w:val="008D34E9"/>
    <w:rsid w:val="008D4C1F"/>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0742"/>
    <w:rsid w:val="0090119D"/>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2B19"/>
    <w:rsid w:val="00953217"/>
    <w:rsid w:val="00953FEC"/>
    <w:rsid w:val="0095497C"/>
    <w:rsid w:val="009556CB"/>
    <w:rsid w:val="0095664B"/>
    <w:rsid w:val="00956801"/>
    <w:rsid w:val="0095755C"/>
    <w:rsid w:val="009575E0"/>
    <w:rsid w:val="00957B59"/>
    <w:rsid w:val="00960203"/>
    <w:rsid w:val="00960260"/>
    <w:rsid w:val="00962BFB"/>
    <w:rsid w:val="009636F2"/>
    <w:rsid w:val="00963816"/>
    <w:rsid w:val="00963B54"/>
    <w:rsid w:val="0096477F"/>
    <w:rsid w:val="00966FF9"/>
    <w:rsid w:val="00967C49"/>
    <w:rsid w:val="0097050E"/>
    <w:rsid w:val="009715EB"/>
    <w:rsid w:val="00971ECA"/>
    <w:rsid w:val="009729C8"/>
    <w:rsid w:val="00972B5A"/>
    <w:rsid w:val="00972F75"/>
    <w:rsid w:val="00976295"/>
    <w:rsid w:val="00976EB4"/>
    <w:rsid w:val="0097774A"/>
    <w:rsid w:val="00977E88"/>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547A"/>
    <w:rsid w:val="00996818"/>
    <w:rsid w:val="009A02D1"/>
    <w:rsid w:val="009A0740"/>
    <w:rsid w:val="009A0C4B"/>
    <w:rsid w:val="009A0ED1"/>
    <w:rsid w:val="009A158D"/>
    <w:rsid w:val="009A1B4B"/>
    <w:rsid w:val="009A25B2"/>
    <w:rsid w:val="009A43DB"/>
    <w:rsid w:val="009A5E74"/>
    <w:rsid w:val="009A66D0"/>
    <w:rsid w:val="009B0329"/>
    <w:rsid w:val="009B0928"/>
    <w:rsid w:val="009B0BE1"/>
    <w:rsid w:val="009B154E"/>
    <w:rsid w:val="009B161B"/>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997"/>
    <w:rsid w:val="009C7155"/>
    <w:rsid w:val="009C74AF"/>
    <w:rsid w:val="009C7E4E"/>
    <w:rsid w:val="009D01F0"/>
    <w:rsid w:val="009D0ACE"/>
    <w:rsid w:val="009D1BBA"/>
    <w:rsid w:val="009D2F32"/>
    <w:rsid w:val="009D4287"/>
    <w:rsid w:val="009D4993"/>
    <w:rsid w:val="009D4D1A"/>
    <w:rsid w:val="009D5705"/>
    <w:rsid w:val="009D646B"/>
    <w:rsid w:val="009E0168"/>
    <w:rsid w:val="009E1C75"/>
    <w:rsid w:val="009E3AC8"/>
    <w:rsid w:val="009E3F96"/>
    <w:rsid w:val="009E3FD2"/>
    <w:rsid w:val="009E465E"/>
    <w:rsid w:val="009E46D3"/>
    <w:rsid w:val="009E4753"/>
    <w:rsid w:val="009E47B5"/>
    <w:rsid w:val="009E5ED8"/>
    <w:rsid w:val="009E651A"/>
    <w:rsid w:val="009E6727"/>
    <w:rsid w:val="009F15D9"/>
    <w:rsid w:val="009F229A"/>
    <w:rsid w:val="009F656B"/>
    <w:rsid w:val="009F6969"/>
    <w:rsid w:val="009F7A07"/>
    <w:rsid w:val="00A008CF"/>
    <w:rsid w:val="00A01D04"/>
    <w:rsid w:val="00A02683"/>
    <w:rsid w:val="00A0383D"/>
    <w:rsid w:val="00A05200"/>
    <w:rsid w:val="00A053DE"/>
    <w:rsid w:val="00A0584C"/>
    <w:rsid w:val="00A06AD7"/>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4088"/>
    <w:rsid w:val="00A44C07"/>
    <w:rsid w:val="00A466CF"/>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576CE"/>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3D1"/>
    <w:rsid w:val="00A80E67"/>
    <w:rsid w:val="00A80E81"/>
    <w:rsid w:val="00A81A4F"/>
    <w:rsid w:val="00A824AF"/>
    <w:rsid w:val="00A828E2"/>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71D4"/>
    <w:rsid w:val="00A9763C"/>
    <w:rsid w:val="00AA1782"/>
    <w:rsid w:val="00AA1A7F"/>
    <w:rsid w:val="00AA236F"/>
    <w:rsid w:val="00AA3643"/>
    <w:rsid w:val="00AA4024"/>
    <w:rsid w:val="00AA533A"/>
    <w:rsid w:val="00AA62D1"/>
    <w:rsid w:val="00AA7258"/>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C50C3"/>
    <w:rsid w:val="00AD1184"/>
    <w:rsid w:val="00AD29AB"/>
    <w:rsid w:val="00AD2B3C"/>
    <w:rsid w:val="00AD30EE"/>
    <w:rsid w:val="00AD7C9A"/>
    <w:rsid w:val="00AE0974"/>
    <w:rsid w:val="00AE0A8C"/>
    <w:rsid w:val="00AE1ACC"/>
    <w:rsid w:val="00AE22C4"/>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59EE"/>
    <w:rsid w:val="00AF5D41"/>
    <w:rsid w:val="00AF7409"/>
    <w:rsid w:val="00B03D48"/>
    <w:rsid w:val="00B044C1"/>
    <w:rsid w:val="00B04B72"/>
    <w:rsid w:val="00B06E8A"/>
    <w:rsid w:val="00B109EE"/>
    <w:rsid w:val="00B11006"/>
    <w:rsid w:val="00B12E20"/>
    <w:rsid w:val="00B13B1F"/>
    <w:rsid w:val="00B15D47"/>
    <w:rsid w:val="00B162BB"/>
    <w:rsid w:val="00B17C1A"/>
    <w:rsid w:val="00B203B7"/>
    <w:rsid w:val="00B203C0"/>
    <w:rsid w:val="00B20BA2"/>
    <w:rsid w:val="00B21399"/>
    <w:rsid w:val="00B21808"/>
    <w:rsid w:val="00B22C6C"/>
    <w:rsid w:val="00B23D70"/>
    <w:rsid w:val="00B24B3C"/>
    <w:rsid w:val="00B309EE"/>
    <w:rsid w:val="00B31C5D"/>
    <w:rsid w:val="00B349EF"/>
    <w:rsid w:val="00B34E55"/>
    <w:rsid w:val="00B354A7"/>
    <w:rsid w:val="00B3580A"/>
    <w:rsid w:val="00B35DFB"/>
    <w:rsid w:val="00B37B3C"/>
    <w:rsid w:val="00B37FA8"/>
    <w:rsid w:val="00B4003E"/>
    <w:rsid w:val="00B4040A"/>
    <w:rsid w:val="00B409A2"/>
    <w:rsid w:val="00B40C7F"/>
    <w:rsid w:val="00B412EB"/>
    <w:rsid w:val="00B41EFD"/>
    <w:rsid w:val="00B42077"/>
    <w:rsid w:val="00B43A6A"/>
    <w:rsid w:val="00B43DA5"/>
    <w:rsid w:val="00B44CA0"/>
    <w:rsid w:val="00B44CA5"/>
    <w:rsid w:val="00B44CD3"/>
    <w:rsid w:val="00B4543E"/>
    <w:rsid w:val="00B45968"/>
    <w:rsid w:val="00B45C40"/>
    <w:rsid w:val="00B45EB6"/>
    <w:rsid w:val="00B4664A"/>
    <w:rsid w:val="00B46BA5"/>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505"/>
    <w:rsid w:val="00B665E6"/>
    <w:rsid w:val="00B66619"/>
    <w:rsid w:val="00B7012D"/>
    <w:rsid w:val="00B7080F"/>
    <w:rsid w:val="00B7193C"/>
    <w:rsid w:val="00B71A48"/>
    <w:rsid w:val="00B72023"/>
    <w:rsid w:val="00B724CE"/>
    <w:rsid w:val="00B73813"/>
    <w:rsid w:val="00B73FCD"/>
    <w:rsid w:val="00B75320"/>
    <w:rsid w:val="00B76DD9"/>
    <w:rsid w:val="00B812CD"/>
    <w:rsid w:val="00B81BAF"/>
    <w:rsid w:val="00B825AA"/>
    <w:rsid w:val="00B827C8"/>
    <w:rsid w:val="00B8292F"/>
    <w:rsid w:val="00B82D85"/>
    <w:rsid w:val="00B8305D"/>
    <w:rsid w:val="00B8383A"/>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2CC7"/>
    <w:rsid w:val="00BA3445"/>
    <w:rsid w:val="00BA3A82"/>
    <w:rsid w:val="00BA50B4"/>
    <w:rsid w:val="00BA605B"/>
    <w:rsid w:val="00BA64C0"/>
    <w:rsid w:val="00BA731E"/>
    <w:rsid w:val="00BA766C"/>
    <w:rsid w:val="00BB1349"/>
    <w:rsid w:val="00BB1653"/>
    <w:rsid w:val="00BB244F"/>
    <w:rsid w:val="00BB3EE7"/>
    <w:rsid w:val="00BB4A87"/>
    <w:rsid w:val="00BB4E58"/>
    <w:rsid w:val="00BB58D7"/>
    <w:rsid w:val="00BB62E0"/>
    <w:rsid w:val="00BB7554"/>
    <w:rsid w:val="00BC02D4"/>
    <w:rsid w:val="00BC05E9"/>
    <w:rsid w:val="00BC1704"/>
    <w:rsid w:val="00BC22B7"/>
    <w:rsid w:val="00BC2BE5"/>
    <w:rsid w:val="00BC2E72"/>
    <w:rsid w:val="00BC37CF"/>
    <w:rsid w:val="00BC3BA1"/>
    <w:rsid w:val="00BC40E9"/>
    <w:rsid w:val="00BD02D7"/>
    <w:rsid w:val="00BD232E"/>
    <w:rsid w:val="00BD25C9"/>
    <w:rsid w:val="00BD3019"/>
    <w:rsid w:val="00BD6ADF"/>
    <w:rsid w:val="00BD6C27"/>
    <w:rsid w:val="00BE0A59"/>
    <w:rsid w:val="00BE0BCB"/>
    <w:rsid w:val="00BE0FA4"/>
    <w:rsid w:val="00BE12BF"/>
    <w:rsid w:val="00BE2097"/>
    <w:rsid w:val="00BE2B97"/>
    <w:rsid w:val="00BE3C0D"/>
    <w:rsid w:val="00BE5E86"/>
    <w:rsid w:val="00BE63C0"/>
    <w:rsid w:val="00BE784E"/>
    <w:rsid w:val="00BF078B"/>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4267"/>
    <w:rsid w:val="00C04618"/>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5C79"/>
    <w:rsid w:val="00C16051"/>
    <w:rsid w:val="00C16E71"/>
    <w:rsid w:val="00C1746B"/>
    <w:rsid w:val="00C17E7E"/>
    <w:rsid w:val="00C205EE"/>
    <w:rsid w:val="00C208E2"/>
    <w:rsid w:val="00C21C35"/>
    <w:rsid w:val="00C2298B"/>
    <w:rsid w:val="00C25775"/>
    <w:rsid w:val="00C25E72"/>
    <w:rsid w:val="00C2736F"/>
    <w:rsid w:val="00C3211F"/>
    <w:rsid w:val="00C32531"/>
    <w:rsid w:val="00C3253A"/>
    <w:rsid w:val="00C33E7D"/>
    <w:rsid w:val="00C343A0"/>
    <w:rsid w:val="00C34B06"/>
    <w:rsid w:val="00C34D83"/>
    <w:rsid w:val="00C35398"/>
    <w:rsid w:val="00C35417"/>
    <w:rsid w:val="00C359F2"/>
    <w:rsid w:val="00C3603A"/>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968"/>
    <w:rsid w:val="00C61238"/>
    <w:rsid w:val="00C61BCA"/>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81948"/>
    <w:rsid w:val="00C835F8"/>
    <w:rsid w:val="00C83D71"/>
    <w:rsid w:val="00C8487A"/>
    <w:rsid w:val="00C870A6"/>
    <w:rsid w:val="00C90104"/>
    <w:rsid w:val="00C90521"/>
    <w:rsid w:val="00C91989"/>
    <w:rsid w:val="00C92428"/>
    <w:rsid w:val="00C93D3E"/>
    <w:rsid w:val="00C93E15"/>
    <w:rsid w:val="00C940AF"/>
    <w:rsid w:val="00C943B4"/>
    <w:rsid w:val="00C951B8"/>
    <w:rsid w:val="00C9533B"/>
    <w:rsid w:val="00C95B31"/>
    <w:rsid w:val="00C97FC1"/>
    <w:rsid w:val="00C97FF0"/>
    <w:rsid w:val="00CA06F9"/>
    <w:rsid w:val="00CA2579"/>
    <w:rsid w:val="00CA27FA"/>
    <w:rsid w:val="00CA2C7C"/>
    <w:rsid w:val="00CA326D"/>
    <w:rsid w:val="00CA3678"/>
    <w:rsid w:val="00CA67D7"/>
    <w:rsid w:val="00CA6DC9"/>
    <w:rsid w:val="00CA73E4"/>
    <w:rsid w:val="00CA7EEB"/>
    <w:rsid w:val="00CB0143"/>
    <w:rsid w:val="00CB016D"/>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1D2"/>
    <w:rsid w:val="00CE1389"/>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5B8C"/>
    <w:rsid w:val="00D05DAA"/>
    <w:rsid w:val="00D05E2A"/>
    <w:rsid w:val="00D07613"/>
    <w:rsid w:val="00D079FD"/>
    <w:rsid w:val="00D07AEE"/>
    <w:rsid w:val="00D07E08"/>
    <w:rsid w:val="00D106AD"/>
    <w:rsid w:val="00D106C3"/>
    <w:rsid w:val="00D10ED1"/>
    <w:rsid w:val="00D1285A"/>
    <w:rsid w:val="00D12E59"/>
    <w:rsid w:val="00D134B1"/>
    <w:rsid w:val="00D148EF"/>
    <w:rsid w:val="00D152D3"/>
    <w:rsid w:val="00D176A5"/>
    <w:rsid w:val="00D2004B"/>
    <w:rsid w:val="00D2076D"/>
    <w:rsid w:val="00D209CB"/>
    <w:rsid w:val="00D21CFC"/>
    <w:rsid w:val="00D22046"/>
    <w:rsid w:val="00D22BED"/>
    <w:rsid w:val="00D23B55"/>
    <w:rsid w:val="00D23D96"/>
    <w:rsid w:val="00D24D79"/>
    <w:rsid w:val="00D25814"/>
    <w:rsid w:val="00D25918"/>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13EF"/>
    <w:rsid w:val="00D51F32"/>
    <w:rsid w:val="00D53C59"/>
    <w:rsid w:val="00D54220"/>
    <w:rsid w:val="00D5482A"/>
    <w:rsid w:val="00D54B8E"/>
    <w:rsid w:val="00D55BEC"/>
    <w:rsid w:val="00D56AEB"/>
    <w:rsid w:val="00D579A7"/>
    <w:rsid w:val="00D60413"/>
    <w:rsid w:val="00D6106E"/>
    <w:rsid w:val="00D61DB2"/>
    <w:rsid w:val="00D64C95"/>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87F0F"/>
    <w:rsid w:val="00D906FC"/>
    <w:rsid w:val="00D91337"/>
    <w:rsid w:val="00D9162E"/>
    <w:rsid w:val="00D916B8"/>
    <w:rsid w:val="00D91C6F"/>
    <w:rsid w:val="00D91D1E"/>
    <w:rsid w:val="00D9233F"/>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592A"/>
    <w:rsid w:val="00DB6088"/>
    <w:rsid w:val="00DB6A26"/>
    <w:rsid w:val="00DC08F4"/>
    <w:rsid w:val="00DC1448"/>
    <w:rsid w:val="00DC19F3"/>
    <w:rsid w:val="00DC30D7"/>
    <w:rsid w:val="00DC3AA0"/>
    <w:rsid w:val="00DC4094"/>
    <w:rsid w:val="00DC5993"/>
    <w:rsid w:val="00DC6FAE"/>
    <w:rsid w:val="00DC7FFE"/>
    <w:rsid w:val="00DD097B"/>
    <w:rsid w:val="00DD0E2D"/>
    <w:rsid w:val="00DD2B96"/>
    <w:rsid w:val="00DD2D8F"/>
    <w:rsid w:val="00DD4A3D"/>
    <w:rsid w:val="00DD4CF9"/>
    <w:rsid w:val="00DD6A2A"/>
    <w:rsid w:val="00DE15C2"/>
    <w:rsid w:val="00DE23A5"/>
    <w:rsid w:val="00DE2F0D"/>
    <w:rsid w:val="00DE3BE1"/>
    <w:rsid w:val="00DE5B89"/>
    <w:rsid w:val="00DE6C22"/>
    <w:rsid w:val="00DF0594"/>
    <w:rsid w:val="00DF0FEC"/>
    <w:rsid w:val="00DF203E"/>
    <w:rsid w:val="00DF2B47"/>
    <w:rsid w:val="00DF2CC5"/>
    <w:rsid w:val="00DF55B5"/>
    <w:rsid w:val="00DF5F38"/>
    <w:rsid w:val="00DF6699"/>
    <w:rsid w:val="00DF6B6C"/>
    <w:rsid w:val="00DF75FE"/>
    <w:rsid w:val="00DF7CB4"/>
    <w:rsid w:val="00DF7D17"/>
    <w:rsid w:val="00DF7FA7"/>
    <w:rsid w:val="00E01855"/>
    <w:rsid w:val="00E019F5"/>
    <w:rsid w:val="00E02CDC"/>
    <w:rsid w:val="00E03179"/>
    <w:rsid w:val="00E04BCA"/>
    <w:rsid w:val="00E061CD"/>
    <w:rsid w:val="00E064D2"/>
    <w:rsid w:val="00E1215D"/>
    <w:rsid w:val="00E12685"/>
    <w:rsid w:val="00E1277A"/>
    <w:rsid w:val="00E1347F"/>
    <w:rsid w:val="00E13AC2"/>
    <w:rsid w:val="00E14AC7"/>
    <w:rsid w:val="00E15093"/>
    <w:rsid w:val="00E15996"/>
    <w:rsid w:val="00E15FC6"/>
    <w:rsid w:val="00E15FDC"/>
    <w:rsid w:val="00E16CF6"/>
    <w:rsid w:val="00E17173"/>
    <w:rsid w:val="00E20269"/>
    <w:rsid w:val="00E207A6"/>
    <w:rsid w:val="00E2092B"/>
    <w:rsid w:val="00E21B68"/>
    <w:rsid w:val="00E22C48"/>
    <w:rsid w:val="00E22ECD"/>
    <w:rsid w:val="00E24059"/>
    <w:rsid w:val="00E26605"/>
    <w:rsid w:val="00E2786D"/>
    <w:rsid w:val="00E278E9"/>
    <w:rsid w:val="00E27CC2"/>
    <w:rsid w:val="00E27FE5"/>
    <w:rsid w:val="00E30AC9"/>
    <w:rsid w:val="00E314DB"/>
    <w:rsid w:val="00E31B66"/>
    <w:rsid w:val="00E31D11"/>
    <w:rsid w:val="00E32DAC"/>
    <w:rsid w:val="00E35A7B"/>
    <w:rsid w:val="00E367A1"/>
    <w:rsid w:val="00E41299"/>
    <w:rsid w:val="00E4209A"/>
    <w:rsid w:val="00E426B8"/>
    <w:rsid w:val="00E4475C"/>
    <w:rsid w:val="00E447AC"/>
    <w:rsid w:val="00E44E87"/>
    <w:rsid w:val="00E45A46"/>
    <w:rsid w:val="00E45DA6"/>
    <w:rsid w:val="00E46571"/>
    <w:rsid w:val="00E47F96"/>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594"/>
    <w:rsid w:val="00E7076C"/>
    <w:rsid w:val="00E70EFF"/>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16E1"/>
    <w:rsid w:val="00E92108"/>
    <w:rsid w:val="00E92B27"/>
    <w:rsid w:val="00E94AAB"/>
    <w:rsid w:val="00E94DCA"/>
    <w:rsid w:val="00E94F3E"/>
    <w:rsid w:val="00E95964"/>
    <w:rsid w:val="00E95C42"/>
    <w:rsid w:val="00E96682"/>
    <w:rsid w:val="00E972A9"/>
    <w:rsid w:val="00EA0DEA"/>
    <w:rsid w:val="00EA15FC"/>
    <w:rsid w:val="00EA2AFA"/>
    <w:rsid w:val="00EA3606"/>
    <w:rsid w:val="00EA4BAB"/>
    <w:rsid w:val="00EA4E19"/>
    <w:rsid w:val="00EA56E6"/>
    <w:rsid w:val="00EA60CB"/>
    <w:rsid w:val="00EA6884"/>
    <w:rsid w:val="00EA6C68"/>
    <w:rsid w:val="00EA6D95"/>
    <w:rsid w:val="00EA7704"/>
    <w:rsid w:val="00EB16E6"/>
    <w:rsid w:val="00EB1837"/>
    <w:rsid w:val="00EB1BB0"/>
    <w:rsid w:val="00EB286F"/>
    <w:rsid w:val="00EB2AF0"/>
    <w:rsid w:val="00EB2EFA"/>
    <w:rsid w:val="00EB32A6"/>
    <w:rsid w:val="00EB3FB1"/>
    <w:rsid w:val="00EB3FFF"/>
    <w:rsid w:val="00EB44F0"/>
    <w:rsid w:val="00EB60E7"/>
    <w:rsid w:val="00EB78CD"/>
    <w:rsid w:val="00EB794D"/>
    <w:rsid w:val="00EB7CC6"/>
    <w:rsid w:val="00EC02F4"/>
    <w:rsid w:val="00EC0A21"/>
    <w:rsid w:val="00EC0D74"/>
    <w:rsid w:val="00EC16A6"/>
    <w:rsid w:val="00EC34AB"/>
    <w:rsid w:val="00EC36C4"/>
    <w:rsid w:val="00EC3B54"/>
    <w:rsid w:val="00EC4121"/>
    <w:rsid w:val="00EC4BC6"/>
    <w:rsid w:val="00EC5B34"/>
    <w:rsid w:val="00EC5BCC"/>
    <w:rsid w:val="00EC65C7"/>
    <w:rsid w:val="00EC6A37"/>
    <w:rsid w:val="00EC7659"/>
    <w:rsid w:val="00EC78FE"/>
    <w:rsid w:val="00EC7BF9"/>
    <w:rsid w:val="00EC7EE1"/>
    <w:rsid w:val="00ED041B"/>
    <w:rsid w:val="00ED0C21"/>
    <w:rsid w:val="00ED29F5"/>
    <w:rsid w:val="00ED4B88"/>
    <w:rsid w:val="00ED7DDA"/>
    <w:rsid w:val="00ED7EEF"/>
    <w:rsid w:val="00EE0F35"/>
    <w:rsid w:val="00EE1AC4"/>
    <w:rsid w:val="00EE20A0"/>
    <w:rsid w:val="00EE23A0"/>
    <w:rsid w:val="00EE24D6"/>
    <w:rsid w:val="00EE3039"/>
    <w:rsid w:val="00EE4A29"/>
    <w:rsid w:val="00EE536A"/>
    <w:rsid w:val="00EE585D"/>
    <w:rsid w:val="00EE6E21"/>
    <w:rsid w:val="00EE7286"/>
    <w:rsid w:val="00EE7B49"/>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6032"/>
    <w:rsid w:val="00F078A0"/>
    <w:rsid w:val="00F07A82"/>
    <w:rsid w:val="00F11E3D"/>
    <w:rsid w:val="00F16888"/>
    <w:rsid w:val="00F16BF3"/>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73A4"/>
    <w:rsid w:val="00F27738"/>
    <w:rsid w:val="00F27C98"/>
    <w:rsid w:val="00F30A64"/>
    <w:rsid w:val="00F30B0C"/>
    <w:rsid w:val="00F32299"/>
    <w:rsid w:val="00F3252B"/>
    <w:rsid w:val="00F32A54"/>
    <w:rsid w:val="00F3445E"/>
    <w:rsid w:val="00F353A1"/>
    <w:rsid w:val="00F365DA"/>
    <w:rsid w:val="00F36CC3"/>
    <w:rsid w:val="00F40770"/>
    <w:rsid w:val="00F42205"/>
    <w:rsid w:val="00F4234A"/>
    <w:rsid w:val="00F423EE"/>
    <w:rsid w:val="00F426F1"/>
    <w:rsid w:val="00F4372B"/>
    <w:rsid w:val="00F43DC2"/>
    <w:rsid w:val="00F450A9"/>
    <w:rsid w:val="00F467CC"/>
    <w:rsid w:val="00F46D23"/>
    <w:rsid w:val="00F47645"/>
    <w:rsid w:val="00F50D4B"/>
    <w:rsid w:val="00F5117C"/>
    <w:rsid w:val="00F521D2"/>
    <w:rsid w:val="00F521EE"/>
    <w:rsid w:val="00F543D9"/>
    <w:rsid w:val="00F5482D"/>
    <w:rsid w:val="00F55255"/>
    <w:rsid w:val="00F55607"/>
    <w:rsid w:val="00F56110"/>
    <w:rsid w:val="00F574FC"/>
    <w:rsid w:val="00F60C2C"/>
    <w:rsid w:val="00F61140"/>
    <w:rsid w:val="00F61E12"/>
    <w:rsid w:val="00F64C44"/>
    <w:rsid w:val="00F64F70"/>
    <w:rsid w:val="00F661C8"/>
    <w:rsid w:val="00F6653F"/>
    <w:rsid w:val="00F66BDF"/>
    <w:rsid w:val="00F70CCC"/>
    <w:rsid w:val="00F7133D"/>
    <w:rsid w:val="00F7238F"/>
    <w:rsid w:val="00F72AEE"/>
    <w:rsid w:val="00F735BC"/>
    <w:rsid w:val="00F74559"/>
    <w:rsid w:val="00F75184"/>
    <w:rsid w:val="00F75955"/>
    <w:rsid w:val="00F76AB8"/>
    <w:rsid w:val="00F76C7F"/>
    <w:rsid w:val="00F770F5"/>
    <w:rsid w:val="00F77AC3"/>
    <w:rsid w:val="00F8160C"/>
    <w:rsid w:val="00F824C9"/>
    <w:rsid w:val="00F82FC0"/>
    <w:rsid w:val="00F832EC"/>
    <w:rsid w:val="00F83403"/>
    <w:rsid w:val="00F83445"/>
    <w:rsid w:val="00F836A6"/>
    <w:rsid w:val="00F8434A"/>
    <w:rsid w:val="00F849A4"/>
    <w:rsid w:val="00F85DDD"/>
    <w:rsid w:val="00F92326"/>
    <w:rsid w:val="00F93021"/>
    <w:rsid w:val="00F950C6"/>
    <w:rsid w:val="00F95818"/>
    <w:rsid w:val="00F9596B"/>
    <w:rsid w:val="00F9599E"/>
    <w:rsid w:val="00F95BC1"/>
    <w:rsid w:val="00F96894"/>
    <w:rsid w:val="00F97090"/>
    <w:rsid w:val="00F97F67"/>
    <w:rsid w:val="00FA0124"/>
    <w:rsid w:val="00FA0E23"/>
    <w:rsid w:val="00FA2113"/>
    <w:rsid w:val="00FA3BB0"/>
    <w:rsid w:val="00FA44C0"/>
    <w:rsid w:val="00FA6934"/>
    <w:rsid w:val="00FA6CF1"/>
    <w:rsid w:val="00FA7033"/>
    <w:rsid w:val="00FB006C"/>
    <w:rsid w:val="00FB20B7"/>
    <w:rsid w:val="00FB37CE"/>
    <w:rsid w:val="00FB388A"/>
    <w:rsid w:val="00FB57EF"/>
    <w:rsid w:val="00FB5D96"/>
    <w:rsid w:val="00FB709B"/>
    <w:rsid w:val="00FB74A7"/>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24989202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63529">
      <w:bodyDiv w:val="1"/>
      <w:marLeft w:val="0"/>
      <w:marRight w:val="0"/>
      <w:marTop w:val="0"/>
      <w:marBottom w:val="0"/>
      <w:divBdr>
        <w:top w:val="none" w:sz="0" w:space="0" w:color="auto"/>
        <w:left w:val="none" w:sz="0" w:space="0" w:color="auto"/>
        <w:bottom w:val="none" w:sz="0" w:space="0" w:color="auto"/>
        <w:right w:val="none" w:sz="0" w:space="0" w:color="auto"/>
      </w:divBdr>
      <w:divsChild>
        <w:div w:id="1498303552">
          <w:marLeft w:val="0"/>
          <w:marRight w:val="0"/>
          <w:marTop w:val="0"/>
          <w:marBottom w:val="0"/>
          <w:divBdr>
            <w:top w:val="none" w:sz="0" w:space="0" w:color="auto"/>
            <w:left w:val="none" w:sz="0" w:space="0" w:color="auto"/>
            <w:bottom w:val="none" w:sz="0" w:space="0" w:color="auto"/>
            <w:right w:val="none" w:sz="0" w:space="0" w:color="auto"/>
          </w:divBdr>
          <w:divsChild>
            <w:div w:id="1937712745">
              <w:marLeft w:val="0"/>
              <w:marRight w:val="0"/>
              <w:marTop w:val="0"/>
              <w:marBottom w:val="0"/>
              <w:divBdr>
                <w:top w:val="none" w:sz="0" w:space="0" w:color="auto"/>
                <w:left w:val="none" w:sz="0" w:space="0" w:color="auto"/>
                <w:bottom w:val="none" w:sz="0" w:space="0" w:color="auto"/>
                <w:right w:val="none" w:sz="0" w:space="0" w:color="auto"/>
              </w:divBdr>
            </w:div>
            <w:div w:id="629895412">
              <w:marLeft w:val="0"/>
              <w:marRight w:val="0"/>
              <w:marTop w:val="0"/>
              <w:marBottom w:val="0"/>
              <w:divBdr>
                <w:top w:val="none" w:sz="0" w:space="0" w:color="auto"/>
                <w:left w:val="none" w:sz="0" w:space="0" w:color="auto"/>
                <w:bottom w:val="none" w:sz="0" w:space="0" w:color="auto"/>
                <w:right w:val="none" w:sz="0" w:space="0" w:color="auto"/>
              </w:divBdr>
            </w:div>
            <w:div w:id="1706296086">
              <w:marLeft w:val="0"/>
              <w:marRight w:val="0"/>
              <w:marTop w:val="0"/>
              <w:marBottom w:val="0"/>
              <w:divBdr>
                <w:top w:val="none" w:sz="0" w:space="0" w:color="auto"/>
                <w:left w:val="none" w:sz="0" w:space="0" w:color="auto"/>
                <w:bottom w:val="none" w:sz="0" w:space="0" w:color="auto"/>
                <w:right w:val="none" w:sz="0" w:space="0" w:color="auto"/>
              </w:divBdr>
            </w:div>
            <w:div w:id="2026900312">
              <w:marLeft w:val="0"/>
              <w:marRight w:val="0"/>
              <w:marTop w:val="0"/>
              <w:marBottom w:val="0"/>
              <w:divBdr>
                <w:top w:val="none" w:sz="0" w:space="0" w:color="auto"/>
                <w:left w:val="none" w:sz="0" w:space="0" w:color="auto"/>
                <w:bottom w:val="none" w:sz="0" w:space="0" w:color="auto"/>
                <w:right w:val="none" w:sz="0" w:space="0" w:color="auto"/>
              </w:divBdr>
            </w:div>
            <w:div w:id="973562333">
              <w:marLeft w:val="0"/>
              <w:marRight w:val="0"/>
              <w:marTop w:val="0"/>
              <w:marBottom w:val="0"/>
              <w:divBdr>
                <w:top w:val="none" w:sz="0" w:space="0" w:color="auto"/>
                <w:left w:val="none" w:sz="0" w:space="0" w:color="auto"/>
                <w:bottom w:val="none" w:sz="0" w:space="0" w:color="auto"/>
                <w:right w:val="none" w:sz="0" w:space="0" w:color="auto"/>
              </w:divBdr>
            </w:div>
            <w:div w:id="15429189">
              <w:marLeft w:val="0"/>
              <w:marRight w:val="0"/>
              <w:marTop w:val="0"/>
              <w:marBottom w:val="0"/>
              <w:divBdr>
                <w:top w:val="none" w:sz="0" w:space="0" w:color="auto"/>
                <w:left w:val="none" w:sz="0" w:space="0" w:color="auto"/>
                <w:bottom w:val="none" w:sz="0" w:space="0" w:color="auto"/>
                <w:right w:val="none" w:sz="0" w:space="0" w:color="auto"/>
              </w:divBdr>
            </w:div>
            <w:div w:id="103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hyperlink" Target="https://www.techtarget.com/searchdatacenter/definition/Unix" TargetMode="Externa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5</TotalTime>
  <Pages>50</Pages>
  <Words>15550</Words>
  <Characters>88635</Characters>
  <Application>Microsoft Office Word</Application>
  <DocSecurity>0</DocSecurity>
  <Lines>738</Lines>
  <Paragraphs>207</Paragraphs>
  <ScaleCrop>false</ScaleCrop>
  <Company/>
  <LinksUpToDate>false</LinksUpToDate>
  <CharactersWithSpaces>10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691</cp:revision>
  <dcterms:created xsi:type="dcterms:W3CDTF">2023-07-08T00:10:00Z</dcterms:created>
  <dcterms:modified xsi:type="dcterms:W3CDTF">2023-10-19T04:08:00Z</dcterms:modified>
</cp:coreProperties>
</file>